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E1869D" w14:textId="77777777" w:rsidR="00C04758" w:rsidRPr="00536E22" w:rsidRDefault="00A72C06" w:rsidP="000055F8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noProof/>
          <w:sz w:val="16"/>
          <w:szCs w:val="24"/>
        </w:rPr>
      </w:pPr>
      <w:r>
        <w:rPr>
          <w:rFonts w:ascii="Times New Roman" w:hAnsi="Times New Roman" w:cs="Times New Roman"/>
          <w:noProof/>
          <w:sz w:val="16"/>
          <w:szCs w:val="24"/>
          <w:lang w:bidi="ar-SA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1038CFC" wp14:editId="0044483D">
                <wp:simplePos x="0" y="0"/>
                <wp:positionH relativeFrom="column">
                  <wp:posOffset>2876550</wp:posOffset>
                </wp:positionH>
                <wp:positionV relativeFrom="paragraph">
                  <wp:posOffset>-1002030</wp:posOffset>
                </wp:positionV>
                <wp:extent cx="2096770" cy="237490"/>
                <wp:effectExtent l="9525" t="13970" r="8255" b="15240"/>
                <wp:wrapNone/>
                <wp:docPr id="6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96770" cy="237490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lumMod val="100000"/>
                            <a:lumOff val="0"/>
                          </a:schemeClr>
                        </a:solidFill>
                        <a:ln w="12700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E7DBDF" w14:textId="625FAA9E" w:rsidR="00A72C06" w:rsidRPr="0053058E" w:rsidRDefault="00A72C06" w:rsidP="00A72C06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4"/>
                              </w:rPr>
                            </w:pPr>
                            <w:r w:rsidRPr="0053058E">
                              <w:rPr>
                                <w:rFonts w:ascii="Times New Roman" w:hAnsi="Times New Roman" w:cs="Times New Roman"/>
                                <w:sz w:val="20"/>
                                <w:szCs w:val="24"/>
                              </w:rPr>
                              <w:t>Seat No.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1038CFC" id="Rectangle 1" o:spid="_x0000_s1026" style="position:absolute;left:0;text-align:left;margin-left:226.5pt;margin-top:-78.9pt;width:165.1pt;height:18.7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" fillcolor="white [3201]" strokecolor="black [3213]" strokeweight="1pt">
                <v:textbox>
                  <w:txbxContent>
                    <w:p w14:paraId="51E7DBDF" w14:textId="625FAA9E" w:rsidR="00A72C06" w:rsidRPr="0053058E" w:rsidRDefault="00A72C06" w:rsidP="00A72C06">
                      <w:pPr>
                        <w:rPr>
                          <w:rFonts w:ascii="Times New Roman" w:hAnsi="Times New Roman" w:cs="Times New Roman"/>
                          <w:sz w:val="20"/>
                          <w:szCs w:val="24"/>
                        </w:rPr>
                      </w:pPr>
                      <w:r w:rsidRPr="0053058E">
                        <w:rPr>
                          <w:rFonts w:ascii="Times New Roman" w:hAnsi="Times New Roman" w:cs="Times New Roman"/>
                          <w:sz w:val="20"/>
                          <w:szCs w:val="24"/>
                        </w:rPr>
                        <w:t>Seat No.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noProof/>
          <w:sz w:val="16"/>
          <w:szCs w:val="24"/>
        </w:rPr>
        <w:t xml:space="preserve"> </w:t>
      </w:r>
    </w:p>
    <w:tbl>
      <w:tblPr>
        <w:tblStyle w:val="TableGrid"/>
        <w:tblW w:w="8393" w:type="dxa"/>
        <w:tblInd w:w="-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393"/>
      </w:tblGrid>
      <w:tr w:rsidR="00E17921" w:rsidRPr="00E17921" w14:paraId="69F267AA" w14:textId="77777777" w:rsidTr="00A21F69">
        <w:trPr>
          <w:trHeight w:val="20"/>
        </w:trPr>
        <w:tc>
          <w:tcPr>
            <w:tcW w:w="8393" w:type="dxa"/>
          </w:tcPr>
          <w:p w14:paraId="67F62B92" w14:textId="4012908C" w:rsidR="003936CD" w:rsidRPr="00E17921" w:rsidRDefault="003930A5" w:rsidP="003905B0">
            <w:pPr>
              <w:tabs>
                <w:tab w:val="right" w:pos="8010"/>
              </w:tabs>
              <w:autoSpaceDE w:val="0"/>
              <w:autoSpaceDN w:val="0"/>
              <w:adjustRightInd w:val="0"/>
              <w:spacing w:after="6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30"/>
              </w:rPr>
            </w:pPr>
            <w:r w:rsidRPr="00E17921">
              <w:rPr>
                <w:b/>
                <w:color w:val="000000" w:themeColor="text1"/>
                <w:sz w:val="28"/>
              </w:rPr>
              <w:t>First Year B.</w:t>
            </w:r>
            <w:r w:rsidR="005108E2">
              <w:rPr>
                <w:b/>
                <w:color w:val="000000" w:themeColor="text1"/>
                <w:sz w:val="28"/>
              </w:rPr>
              <w:t xml:space="preserve"> </w:t>
            </w:r>
            <w:r w:rsidRPr="00E17921">
              <w:rPr>
                <w:b/>
                <w:color w:val="000000" w:themeColor="text1"/>
                <w:sz w:val="28"/>
              </w:rPr>
              <w:t>Tech</w:t>
            </w:r>
          </w:p>
        </w:tc>
      </w:tr>
      <w:tr w:rsidR="00E17921" w:rsidRPr="00E17921" w14:paraId="27F3576B" w14:textId="77777777" w:rsidTr="00A21F69">
        <w:trPr>
          <w:trHeight w:val="20"/>
        </w:trPr>
        <w:tc>
          <w:tcPr>
            <w:tcW w:w="8393" w:type="dxa"/>
          </w:tcPr>
          <w:p w14:paraId="137FC69E" w14:textId="07C01B79" w:rsidR="00A21F69" w:rsidRPr="007320C2" w:rsidRDefault="003905B0" w:rsidP="002059F7">
            <w:pPr>
              <w:tabs>
                <w:tab w:val="right" w:pos="8010"/>
              </w:tabs>
              <w:autoSpaceDE w:val="0"/>
              <w:autoSpaceDN w:val="0"/>
              <w:adjustRightInd w:val="0"/>
              <w:spacing w:after="60"/>
              <w:jc w:val="center"/>
              <w:rPr>
                <w:rFonts w:ascii="Times New Roman" w:hAnsi="Times New Roman" w:cs="Times New Roman"/>
                <w:b/>
                <w:color w:val="0070C0"/>
                <w:sz w:val="28"/>
                <w:szCs w:val="30"/>
              </w:rPr>
            </w:pPr>
            <w:r w:rsidRPr="007320C2">
              <w:rPr>
                <w:rFonts w:ascii="Times New Roman" w:hAnsi="Times New Roman" w:cs="Times New Roman"/>
                <w:b/>
                <w:color w:val="0070C0"/>
                <w:sz w:val="24"/>
                <w:szCs w:val="30"/>
              </w:rPr>
              <w:t>End</w:t>
            </w:r>
            <w:r w:rsidR="009C6CB5" w:rsidRPr="007320C2">
              <w:rPr>
                <w:rFonts w:ascii="Times New Roman" w:hAnsi="Times New Roman" w:cs="Times New Roman"/>
                <w:b/>
                <w:color w:val="0070C0"/>
                <w:sz w:val="24"/>
                <w:szCs w:val="30"/>
              </w:rPr>
              <w:t xml:space="preserve"> Term Exam</w:t>
            </w:r>
            <w:r w:rsidR="0087463E" w:rsidRPr="007320C2">
              <w:rPr>
                <w:rFonts w:ascii="Times New Roman" w:hAnsi="Times New Roman" w:cs="Times New Roman"/>
                <w:b/>
                <w:color w:val="0070C0"/>
                <w:sz w:val="24"/>
                <w:szCs w:val="30"/>
              </w:rPr>
              <w:t xml:space="preserve"> </w:t>
            </w:r>
            <w:r w:rsidR="00FA2F5B" w:rsidRPr="007320C2">
              <w:rPr>
                <w:rFonts w:ascii="Times New Roman" w:hAnsi="Times New Roman" w:cs="Times New Roman"/>
                <w:b/>
                <w:color w:val="0070C0"/>
                <w:sz w:val="24"/>
                <w:szCs w:val="30"/>
              </w:rPr>
              <w:t>Trimester-</w:t>
            </w:r>
            <w:r w:rsidRPr="007320C2">
              <w:rPr>
                <w:rFonts w:ascii="Times New Roman" w:hAnsi="Times New Roman" w:cs="Times New Roman"/>
                <w:b/>
                <w:color w:val="0070C0"/>
                <w:sz w:val="24"/>
                <w:szCs w:val="30"/>
              </w:rPr>
              <w:t>I</w:t>
            </w:r>
            <w:r w:rsidR="005108E2" w:rsidRPr="007320C2">
              <w:rPr>
                <w:rFonts w:ascii="Times New Roman" w:hAnsi="Times New Roman" w:cs="Times New Roman"/>
                <w:b/>
                <w:color w:val="0070C0"/>
                <w:sz w:val="24"/>
                <w:szCs w:val="30"/>
              </w:rPr>
              <w:t>I</w:t>
            </w:r>
            <w:r w:rsidR="002059F7" w:rsidRPr="007320C2">
              <w:rPr>
                <w:rFonts w:ascii="Times New Roman" w:hAnsi="Times New Roman" w:cs="Times New Roman"/>
                <w:b/>
                <w:color w:val="0070C0"/>
                <w:sz w:val="24"/>
                <w:szCs w:val="30"/>
              </w:rPr>
              <w:t>I</w:t>
            </w:r>
            <w:r w:rsidR="00FA2F5B" w:rsidRPr="007320C2">
              <w:rPr>
                <w:rFonts w:ascii="Times New Roman" w:hAnsi="Times New Roman" w:cs="Times New Roman"/>
                <w:b/>
                <w:color w:val="0070C0"/>
                <w:sz w:val="24"/>
                <w:szCs w:val="30"/>
              </w:rPr>
              <w:t>,</w:t>
            </w:r>
            <w:r w:rsidR="00252100" w:rsidRPr="007320C2">
              <w:rPr>
                <w:rFonts w:ascii="Times New Roman" w:hAnsi="Times New Roman" w:cs="Times New Roman"/>
                <w:b/>
                <w:color w:val="0070C0"/>
                <w:sz w:val="24"/>
                <w:szCs w:val="30"/>
              </w:rPr>
              <w:t xml:space="preserve"> (</w:t>
            </w:r>
            <w:r w:rsidR="00E74247">
              <w:rPr>
                <w:rFonts w:ascii="Times New Roman" w:hAnsi="Times New Roman" w:cs="Times New Roman"/>
                <w:b/>
                <w:color w:val="0070C0"/>
                <w:sz w:val="24"/>
                <w:szCs w:val="30"/>
              </w:rPr>
              <w:t>SAMPLE PATTERN</w:t>
            </w:r>
            <w:r w:rsidR="00252100" w:rsidRPr="007320C2">
              <w:rPr>
                <w:rFonts w:ascii="Times New Roman" w:hAnsi="Times New Roman" w:cs="Times New Roman"/>
                <w:b/>
                <w:color w:val="0070C0"/>
                <w:sz w:val="24"/>
                <w:szCs w:val="30"/>
              </w:rPr>
              <w:t>)</w:t>
            </w:r>
          </w:p>
        </w:tc>
      </w:tr>
      <w:tr w:rsidR="00E17921" w:rsidRPr="00E17921" w14:paraId="29940249" w14:textId="77777777" w:rsidTr="00A21F69">
        <w:trPr>
          <w:trHeight w:val="333"/>
        </w:trPr>
        <w:tc>
          <w:tcPr>
            <w:tcW w:w="8393" w:type="dxa"/>
          </w:tcPr>
          <w:p w14:paraId="3D6D6A4E" w14:textId="622B958B" w:rsidR="00C15F04" w:rsidRPr="00E17921" w:rsidRDefault="00214DB8" w:rsidP="003905B0">
            <w:pPr>
              <w:tabs>
                <w:tab w:val="right" w:pos="8010"/>
              </w:tabs>
              <w:autoSpaceDE w:val="0"/>
              <w:autoSpaceDN w:val="0"/>
              <w:adjustRightInd w:val="0"/>
              <w:spacing w:after="6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30"/>
              </w:rPr>
            </w:pPr>
            <w:r w:rsidRPr="00E17921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30"/>
              </w:rPr>
              <w:t>Course: -</w:t>
            </w:r>
            <w:r w:rsidR="003930A5" w:rsidRPr="00E17921">
              <w:rPr>
                <w:b/>
                <w:color w:val="000000" w:themeColor="text1"/>
                <w:sz w:val="28"/>
              </w:rPr>
              <w:t xml:space="preserve"> </w:t>
            </w:r>
            <w:r w:rsidR="003930A5" w:rsidRPr="00E17921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30"/>
              </w:rPr>
              <w:t>Engineering Graphics</w:t>
            </w:r>
            <w:r w:rsidR="00FA2F5B" w:rsidRPr="00E17921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30"/>
              </w:rPr>
              <w:t xml:space="preserve"> (</w:t>
            </w:r>
            <w:r w:rsidR="003905B0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30"/>
                <w:lang w:bidi="en-US"/>
              </w:rPr>
              <w:t>MEE</w:t>
            </w:r>
            <w:r w:rsidR="003930A5" w:rsidRPr="00E17921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30"/>
                <w:lang w:bidi="en-US"/>
              </w:rPr>
              <w:t>103</w:t>
            </w:r>
            <w:r w:rsidR="003905B0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30"/>
                <w:lang w:bidi="en-US"/>
              </w:rPr>
              <w:t>B</w:t>
            </w:r>
            <w:r w:rsidR="00E74247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30"/>
                <w:lang w:bidi="en-US"/>
              </w:rPr>
              <w:t>/MEE1003A</w:t>
            </w:r>
            <w:r w:rsidR="00FA2F5B" w:rsidRPr="00E17921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30"/>
              </w:rPr>
              <w:t>)</w:t>
            </w:r>
          </w:p>
        </w:tc>
      </w:tr>
    </w:tbl>
    <w:p w14:paraId="2E287D18" w14:textId="7C7DBAE7" w:rsidR="00A11DBF" w:rsidRPr="00E17921" w:rsidRDefault="001560DE" w:rsidP="00A11DBF">
      <w:pPr>
        <w:rPr>
          <w:rFonts w:ascii="Times New Roman" w:hAnsi="Times New Roman" w:cs="Times New Roman"/>
          <w:b/>
          <w:color w:val="000000" w:themeColor="text1"/>
          <w:sz w:val="24"/>
          <w:szCs w:val="28"/>
        </w:rPr>
      </w:pPr>
      <w:r w:rsidRPr="00E17921">
        <w:rPr>
          <w:rFonts w:ascii="Times New Roman" w:hAnsi="Times New Roman" w:cs="Times New Roman"/>
          <w:b/>
          <w:color w:val="000000" w:themeColor="text1"/>
          <w:sz w:val="24"/>
          <w:szCs w:val="28"/>
        </w:rPr>
        <w:t xml:space="preserve">Maximum Marks: </w:t>
      </w:r>
      <w:r w:rsidR="003905B0">
        <w:rPr>
          <w:rFonts w:ascii="Times New Roman" w:hAnsi="Times New Roman" w:cs="Times New Roman"/>
          <w:b/>
          <w:color w:val="000000" w:themeColor="text1"/>
          <w:sz w:val="24"/>
          <w:szCs w:val="28"/>
        </w:rPr>
        <w:t>50</w:t>
      </w:r>
      <w:r w:rsidRPr="00E17921">
        <w:rPr>
          <w:rFonts w:ascii="Times New Roman" w:hAnsi="Times New Roman" w:cs="Times New Roman"/>
          <w:b/>
          <w:color w:val="000000" w:themeColor="text1"/>
          <w:sz w:val="24"/>
          <w:szCs w:val="28"/>
        </w:rPr>
        <w:tab/>
      </w:r>
      <w:r w:rsidRPr="00E17921">
        <w:rPr>
          <w:rFonts w:ascii="Times New Roman" w:hAnsi="Times New Roman" w:cs="Times New Roman"/>
          <w:b/>
          <w:color w:val="000000" w:themeColor="text1"/>
          <w:sz w:val="24"/>
          <w:szCs w:val="28"/>
        </w:rPr>
        <w:tab/>
      </w:r>
      <w:r w:rsidRPr="00E17921">
        <w:rPr>
          <w:rFonts w:ascii="Times New Roman" w:hAnsi="Times New Roman" w:cs="Times New Roman"/>
          <w:b/>
          <w:color w:val="000000" w:themeColor="text1"/>
          <w:sz w:val="24"/>
          <w:szCs w:val="28"/>
        </w:rPr>
        <w:tab/>
      </w:r>
      <w:r w:rsidRPr="00E17921">
        <w:rPr>
          <w:rFonts w:ascii="Times New Roman" w:hAnsi="Times New Roman" w:cs="Times New Roman"/>
          <w:b/>
          <w:color w:val="000000" w:themeColor="text1"/>
          <w:sz w:val="24"/>
          <w:szCs w:val="28"/>
        </w:rPr>
        <w:tab/>
      </w:r>
      <w:r w:rsidR="00E17921" w:rsidRPr="00E17921">
        <w:rPr>
          <w:rFonts w:ascii="Times New Roman" w:hAnsi="Times New Roman" w:cs="Times New Roman"/>
          <w:b/>
          <w:color w:val="000000" w:themeColor="text1"/>
          <w:sz w:val="24"/>
          <w:szCs w:val="28"/>
        </w:rPr>
        <w:t xml:space="preserve">        </w:t>
      </w:r>
      <w:r w:rsidR="00AC1C79">
        <w:rPr>
          <w:rFonts w:ascii="Times New Roman" w:hAnsi="Times New Roman" w:cs="Times New Roman"/>
          <w:b/>
          <w:color w:val="000000" w:themeColor="text1"/>
          <w:sz w:val="24"/>
          <w:szCs w:val="28"/>
        </w:rPr>
        <w:t>Tim:2</w:t>
      </w:r>
      <w:r w:rsidR="001C049E">
        <w:rPr>
          <w:rFonts w:ascii="Times New Roman" w:hAnsi="Times New Roman" w:cs="Times New Roman"/>
          <w:b/>
          <w:color w:val="000000" w:themeColor="text1"/>
          <w:sz w:val="24"/>
          <w:szCs w:val="28"/>
        </w:rPr>
        <w:t xml:space="preserve"> 1/2</w:t>
      </w:r>
      <w:r w:rsidR="00AC1C79">
        <w:rPr>
          <w:rFonts w:ascii="Times New Roman" w:hAnsi="Times New Roman" w:cs="Times New Roman"/>
          <w:b/>
          <w:color w:val="000000" w:themeColor="text1"/>
          <w:sz w:val="24"/>
          <w:szCs w:val="28"/>
        </w:rPr>
        <w:t xml:space="preserve"> Hrs</w:t>
      </w:r>
      <w:r w:rsidR="00252100" w:rsidRPr="00E17921">
        <w:rPr>
          <w:rFonts w:ascii="Times New Roman" w:hAnsi="Times New Roman" w:cs="Times New Roman"/>
          <w:b/>
          <w:color w:val="000000" w:themeColor="text1"/>
          <w:sz w:val="24"/>
          <w:szCs w:val="28"/>
        </w:rPr>
        <w:t>.</w:t>
      </w:r>
    </w:p>
    <w:tbl>
      <w:tblPr>
        <w:tblStyle w:val="TableGrid"/>
        <w:tblW w:w="8370" w:type="dxa"/>
        <w:tblInd w:w="-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90"/>
        <w:gridCol w:w="450"/>
        <w:gridCol w:w="6030"/>
      </w:tblGrid>
      <w:tr w:rsidR="003930A5" w:rsidRPr="0053058E" w14:paraId="7337C703" w14:textId="77777777" w:rsidTr="00F65BEB">
        <w:tc>
          <w:tcPr>
            <w:tcW w:w="1890" w:type="dxa"/>
          </w:tcPr>
          <w:p w14:paraId="6253BBA3" w14:textId="41538FA4" w:rsidR="003930A5" w:rsidRPr="0053058E" w:rsidRDefault="008A432C" w:rsidP="003930A5">
            <w:pPr>
              <w:rPr>
                <w:rFonts w:ascii="Times New Roman" w:hAnsi="Times New Roman" w:cs="Times New Roman"/>
                <w:b/>
                <w:sz w:val="20"/>
                <w:u w:val="single"/>
              </w:rPr>
            </w:pPr>
            <w:r w:rsidRPr="0053058E">
              <w:rPr>
                <w:rFonts w:ascii="Times New Roman" w:hAnsi="Times New Roman" w:cs="Times New Roman"/>
                <w:b/>
                <w:sz w:val="20"/>
                <w:u w:val="single"/>
              </w:rPr>
              <w:t>Instructions</w:t>
            </w:r>
            <w:r w:rsidRPr="0053058E">
              <w:rPr>
                <w:rFonts w:ascii="Times New Roman" w:hAnsi="Times New Roman" w:cs="Times New Roman"/>
                <w:b/>
                <w:sz w:val="20"/>
              </w:rPr>
              <w:t>: -</w:t>
            </w:r>
          </w:p>
        </w:tc>
        <w:tc>
          <w:tcPr>
            <w:tcW w:w="450" w:type="dxa"/>
          </w:tcPr>
          <w:p w14:paraId="415245B7" w14:textId="77777777" w:rsidR="003930A5" w:rsidRPr="0053058E" w:rsidRDefault="003930A5" w:rsidP="003930A5">
            <w:pPr>
              <w:rPr>
                <w:rFonts w:ascii="Times New Roman" w:hAnsi="Times New Roman" w:cs="Times New Roman"/>
                <w:sz w:val="20"/>
              </w:rPr>
            </w:pPr>
            <w:r w:rsidRPr="0053058E">
              <w:rPr>
                <w:rFonts w:ascii="Times New Roman" w:hAnsi="Times New Roman" w:cs="Times New Roman"/>
                <w:sz w:val="20"/>
              </w:rPr>
              <w:t>1.</w:t>
            </w:r>
          </w:p>
        </w:tc>
        <w:tc>
          <w:tcPr>
            <w:tcW w:w="6030" w:type="dxa"/>
          </w:tcPr>
          <w:p w14:paraId="0C494DBB" w14:textId="77777777" w:rsidR="003930A5" w:rsidRPr="003930A5" w:rsidRDefault="0028428B" w:rsidP="00BF0426">
            <w:pPr>
              <w:pStyle w:val="TableParagraph"/>
              <w:spacing w:line="258" w:lineRule="exact"/>
              <w:ind w:left="263"/>
              <w:rPr>
                <w:i/>
                <w:sz w:val="24"/>
              </w:rPr>
            </w:pPr>
            <w:r>
              <w:rPr>
                <w:i/>
                <w:sz w:val="24"/>
              </w:rPr>
              <w:t>All questions are compulsory</w:t>
            </w:r>
            <w:r w:rsidR="003930A5" w:rsidRPr="003930A5">
              <w:rPr>
                <w:i/>
                <w:sz w:val="24"/>
              </w:rPr>
              <w:t>.</w:t>
            </w:r>
          </w:p>
        </w:tc>
      </w:tr>
      <w:tr w:rsidR="003930A5" w:rsidRPr="0053058E" w14:paraId="0042F9CA" w14:textId="77777777" w:rsidTr="00F65BEB">
        <w:tc>
          <w:tcPr>
            <w:tcW w:w="1890" w:type="dxa"/>
          </w:tcPr>
          <w:p w14:paraId="3DDAB441" w14:textId="77777777" w:rsidR="003930A5" w:rsidRPr="0053058E" w:rsidRDefault="003930A5" w:rsidP="003930A5">
            <w:pPr>
              <w:rPr>
                <w:rFonts w:ascii="Times New Roman" w:hAnsi="Times New Roman" w:cs="Times New Roman"/>
                <w:b/>
                <w:sz w:val="20"/>
                <w:u w:val="single"/>
              </w:rPr>
            </w:pPr>
          </w:p>
        </w:tc>
        <w:tc>
          <w:tcPr>
            <w:tcW w:w="450" w:type="dxa"/>
          </w:tcPr>
          <w:p w14:paraId="0A41E653" w14:textId="77777777" w:rsidR="003930A5" w:rsidRPr="0053058E" w:rsidRDefault="003930A5" w:rsidP="003930A5">
            <w:pPr>
              <w:rPr>
                <w:rFonts w:ascii="Times New Roman" w:hAnsi="Times New Roman" w:cs="Times New Roman"/>
                <w:sz w:val="20"/>
              </w:rPr>
            </w:pPr>
            <w:r w:rsidRPr="0053058E">
              <w:rPr>
                <w:rFonts w:ascii="Times New Roman" w:hAnsi="Times New Roman" w:cs="Times New Roman"/>
                <w:sz w:val="20"/>
              </w:rPr>
              <w:t>2.</w:t>
            </w:r>
          </w:p>
        </w:tc>
        <w:tc>
          <w:tcPr>
            <w:tcW w:w="6030" w:type="dxa"/>
          </w:tcPr>
          <w:p w14:paraId="1D2DC749" w14:textId="77777777" w:rsidR="003930A5" w:rsidRPr="003930A5" w:rsidRDefault="003930A5" w:rsidP="003930A5">
            <w:pPr>
              <w:pStyle w:val="TableParagraph"/>
              <w:spacing w:line="258" w:lineRule="exact"/>
              <w:ind w:left="263"/>
              <w:rPr>
                <w:i/>
                <w:sz w:val="24"/>
              </w:rPr>
            </w:pPr>
            <w:r w:rsidRPr="003930A5">
              <w:rPr>
                <w:i/>
                <w:sz w:val="24"/>
                <w:szCs w:val="22"/>
              </w:rPr>
              <w:t>Assume suitable data, if necessary and clearly state.</w:t>
            </w:r>
          </w:p>
        </w:tc>
      </w:tr>
      <w:tr w:rsidR="00EA5162" w:rsidRPr="0053058E" w14:paraId="49231230" w14:textId="77777777" w:rsidTr="0053058E">
        <w:trPr>
          <w:trHeight w:val="231"/>
        </w:trPr>
        <w:tc>
          <w:tcPr>
            <w:tcW w:w="1890" w:type="dxa"/>
          </w:tcPr>
          <w:p w14:paraId="24756BB0" w14:textId="77777777" w:rsidR="00EA5162" w:rsidRPr="0053058E" w:rsidRDefault="00EA5162" w:rsidP="00967D68">
            <w:pPr>
              <w:rPr>
                <w:rFonts w:ascii="Times New Roman" w:hAnsi="Times New Roman" w:cs="Times New Roman"/>
                <w:b/>
                <w:sz w:val="20"/>
                <w:u w:val="single"/>
              </w:rPr>
            </w:pPr>
          </w:p>
        </w:tc>
        <w:tc>
          <w:tcPr>
            <w:tcW w:w="450" w:type="dxa"/>
          </w:tcPr>
          <w:p w14:paraId="47B10658" w14:textId="77777777" w:rsidR="00EA5162" w:rsidRPr="0053058E" w:rsidRDefault="00EA6587" w:rsidP="00967D68">
            <w:pPr>
              <w:rPr>
                <w:rFonts w:ascii="Times New Roman" w:hAnsi="Times New Roman" w:cs="Times New Roman"/>
                <w:sz w:val="20"/>
              </w:rPr>
            </w:pPr>
            <w:r w:rsidRPr="0053058E">
              <w:rPr>
                <w:rFonts w:ascii="Times New Roman" w:hAnsi="Times New Roman" w:cs="Times New Roman"/>
                <w:sz w:val="20"/>
              </w:rPr>
              <w:t>3.</w:t>
            </w:r>
          </w:p>
        </w:tc>
        <w:tc>
          <w:tcPr>
            <w:tcW w:w="6030" w:type="dxa"/>
          </w:tcPr>
          <w:p w14:paraId="6D4D4A2A" w14:textId="77777777" w:rsidR="00E203E3" w:rsidRPr="003930A5" w:rsidRDefault="00EA5162" w:rsidP="003930A5">
            <w:pPr>
              <w:pStyle w:val="TableParagraph"/>
              <w:spacing w:line="258" w:lineRule="exact"/>
              <w:ind w:left="263"/>
              <w:rPr>
                <w:i/>
                <w:sz w:val="24"/>
                <w:szCs w:val="22"/>
              </w:rPr>
            </w:pPr>
            <w:r w:rsidRPr="003930A5">
              <w:rPr>
                <w:i/>
                <w:sz w:val="24"/>
                <w:szCs w:val="22"/>
              </w:rPr>
              <w:t>Use of cell phone</w:t>
            </w:r>
            <w:r w:rsidR="00BF0426">
              <w:rPr>
                <w:i/>
                <w:sz w:val="24"/>
                <w:szCs w:val="22"/>
              </w:rPr>
              <w:t>s</w:t>
            </w:r>
            <w:r w:rsidRPr="003930A5">
              <w:rPr>
                <w:i/>
                <w:sz w:val="24"/>
                <w:szCs w:val="22"/>
              </w:rPr>
              <w:t xml:space="preserve"> is prohibited in the examination hall.</w:t>
            </w:r>
          </w:p>
        </w:tc>
      </w:tr>
    </w:tbl>
    <w:p w14:paraId="617D88B0" w14:textId="77777777" w:rsidR="008D2A35" w:rsidRDefault="00A72C06" w:rsidP="006C03F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bidi="ar-SA"/>
        </w:rPr>
        <mc:AlternateContent>
          <mc:Choice Requires="wps">
            <w:drawing>
              <wp:anchor distT="4294967295" distB="4294967295" distL="114300" distR="114300" simplePos="0" relativeHeight="251660288" behindDoc="0" locked="0" layoutInCell="1" allowOverlap="1" wp14:anchorId="5693F179" wp14:editId="04A3A5D5">
                <wp:simplePos x="0" y="0"/>
                <wp:positionH relativeFrom="column">
                  <wp:posOffset>-390525</wp:posOffset>
                </wp:positionH>
                <wp:positionV relativeFrom="paragraph">
                  <wp:posOffset>95249</wp:posOffset>
                </wp:positionV>
                <wp:extent cx="5476875" cy="28575"/>
                <wp:effectExtent l="38100" t="19050" r="66675" b="85725"/>
                <wp:wrapNone/>
                <wp:docPr id="5" name="Straight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476875" cy="28575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1F05CFD" id="Straight Connector 2" o:spid="_x0000_s1026" style="position:absolute;z-index:25166028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-30.75pt,7.5pt" to="400.5pt,9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" strokecolor="black [3200]" strokeweight="1.5pt">
                <v:shadow on="t" color="black" opacity="22937f" origin=",.5" offset="0,.63889mm"/>
                <o:lock v:ext="edit" shapetype="f"/>
              </v:line>
            </w:pict>
          </mc:Fallback>
        </mc:AlternateContent>
      </w:r>
    </w:p>
    <w:tbl>
      <w:tblPr>
        <w:tblStyle w:val="TableGrid"/>
        <w:tblW w:w="7735" w:type="dxa"/>
        <w:tblLayout w:type="fixed"/>
        <w:tblLook w:val="04A0" w:firstRow="1" w:lastRow="0" w:firstColumn="1" w:lastColumn="0" w:noHBand="0" w:noVBand="1"/>
      </w:tblPr>
      <w:tblGrid>
        <w:gridCol w:w="630"/>
        <w:gridCol w:w="6205"/>
        <w:gridCol w:w="900"/>
      </w:tblGrid>
      <w:tr w:rsidR="0076290E" w14:paraId="59BD68AC" w14:textId="77777777" w:rsidTr="00E86445">
        <w:tc>
          <w:tcPr>
            <w:tcW w:w="630" w:type="dxa"/>
          </w:tcPr>
          <w:p w14:paraId="27F1AC31" w14:textId="77777777" w:rsidR="0076290E" w:rsidRDefault="0076290E" w:rsidP="00036AA8">
            <w:pPr>
              <w:pStyle w:val="BodyText"/>
              <w:spacing w:line="266" w:lineRule="exact"/>
            </w:pPr>
          </w:p>
        </w:tc>
        <w:tc>
          <w:tcPr>
            <w:tcW w:w="6205" w:type="dxa"/>
          </w:tcPr>
          <w:p w14:paraId="7D67AEFC" w14:textId="77777777" w:rsidR="0076290E" w:rsidRDefault="0076290E" w:rsidP="0076290E">
            <w:pPr>
              <w:pStyle w:val="BodyText"/>
              <w:spacing w:line="266" w:lineRule="exact"/>
              <w:jc w:val="both"/>
            </w:pPr>
          </w:p>
        </w:tc>
        <w:tc>
          <w:tcPr>
            <w:tcW w:w="900" w:type="dxa"/>
          </w:tcPr>
          <w:p w14:paraId="0DB0FBED" w14:textId="77777777" w:rsidR="0076290E" w:rsidRPr="0039734E" w:rsidRDefault="0076290E" w:rsidP="00036AA8">
            <w:pPr>
              <w:pStyle w:val="BodyText"/>
              <w:spacing w:line="266" w:lineRule="exact"/>
              <w:jc w:val="center"/>
              <w:rPr>
                <w:b/>
              </w:rPr>
            </w:pPr>
            <w:r w:rsidRPr="0039734E">
              <w:rPr>
                <w:b/>
              </w:rPr>
              <w:t>Marks</w:t>
            </w:r>
          </w:p>
        </w:tc>
      </w:tr>
      <w:tr w:rsidR="00252E02" w14:paraId="35B1C00B" w14:textId="77777777" w:rsidTr="00E86445">
        <w:tc>
          <w:tcPr>
            <w:tcW w:w="630" w:type="dxa"/>
            <w:vMerge w:val="restart"/>
          </w:tcPr>
          <w:p w14:paraId="52656374" w14:textId="77777777" w:rsidR="00252E02" w:rsidRDefault="00252E02" w:rsidP="00036AA8">
            <w:pPr>
              <w:pStyle w:val="BodyText"/>
              <w:spacing w:line="266" w:lineRule="exact"/>
            </w:pPr>
            <w:r>
              <w:t>Q1)</w:t>
            </w:r>
          </w:p>
        </w:tc>
        <w:tc>
          <w:tcPr>
            <w:tcW w:w="6205" w:type="dxa"/>
          </w:tcPr>
          <w:p w14:paraId="16A5323C" w14:textId="7E2CFDF2" w:rsidR="00252E02" w:rsidRPr="00B25702" w:rsidRDefault="00252E02" w:rsidP="00BF0426">
            <w:pPr>
              <w:jc w:val="both"/>
              <w:rPr>
                <w:rFonts w:ascii="Times New Roman" w:hAnsi="Times New Roman"/>
                <w:sz w:val="24"/>
                <w:szCs w:val="28"/>
              </w:rPr>
            </w:pPr>
            <w:r w:rsidRPr="00B25702">
              <w:rPr>
                <w:rFonts w:ascii="Times New Roman" w:hAnsi="Times New Roman"/>
                <w:sz w:val="24"/>
                <w:szCs w:val="28"/>
              </w:rPr>
              <w:t xml:space="preserve">A wheel of </w:t>
            </w:r>
            <w:r>
              <w:rPr>
                <w:rFonts w:ascii="Times New Roman" w:hAnsi="Times New Roman"/>
                <w:sz w:val="24"/>
                <w:szCs w:val="28"/>
              </w:rPr>
              <w:t xml:space="preserve">a </w:t>
            </w:r>
            <w:r w:rsidRPr="00B25702">
              <w:rPr>
                <w:rFonts w:ascii="Times New Roman" w:hAnsi="Times New Roman"/>
                <w:sz w:val="24"/>
                <w:szCs w:val="28"/>
              </w:rPr>
              <w:t xml:space="preserve">motorcycle </w:t>
            </w:r>
            <w:r>
              <w:rPr>
                <w:rFonts w:ascii="Times New Roman" w:hAnsi="Times New Roman"/>
                <w:sz w:val="24"/>
                <w:szCs w:val="28"/>
              </w:rPr>
              <w:t>40 m</w:t>
            </w:r>
            <w:r w:rsidRPr="00B25702">
              <w:rPr>
                <w:rFonts w:ascii="Times New Roman" w:hAnsi="Times New Roman"/>
                <w:sz w:val="24"/>
                <w:szCs w:val="28"/>
              </w:rPr>
              <w:t>m in diameter rolls on a straight horizontal road. Draw the locus of a point</w:t>
            </w:r>
            <w:r>
              <w:rPr>
                <w:rFonts w:ascii="Times New Roman" w:hAnsi="Times New Roman"/>
                <w:sz w:val="24"/>
                <w:szCs w:val="28"/>
              </w:rPr>
              <w:t xml:space="preserve"> '</w:t>
            </w:r>
            <w:r w:rsidRPr="00B25702">
              <w:rPr>
                <w:rFonts w:ascii="Times New Roman" w:hAnsi="Times New Roman"/>
                <w:sz w:val="24"/>
                <w:szCs w:val="28"/>
              </w:rPr>
              <w:t>P</w:t>
            </w:r>
            <w:r>
              <w:rPr>
                <w:rFonts w:ascii="Times New Roman" w:hAnsi="Times New Roman"/>
                <w:sz w:val="24"/>
                <w:szCs w:val="28"/>
              </w:rPr>
              <w:t>'</w:t>
            </w:r>
            <w:r w:rsidRPr="00B25702">
              <w:rPr>
                <w:rFonts w:ascii="Times New Roman" w:hAnsi="Times New Roman"/>
                <w:sz w:val="24"/>
                <w:szCs w:val="28"/>
              </w:rPr>
              <w:t xml:space="preserve"> on the </w:t>
            </w:r>
            <w:r>
              <w:rPr>
                <w:rFonts w:ascii="Times New Roman" w:hAnsi="Times New Roman"/>
                <w:sz w:val="24"/>
                <w:szCs w:val="28"/>
              </w:rPr>
              <w:t>wheel's periphery</w:t>
            </w:r>
            <w:r w:rsidRPr="00B25702">
              <w:rPr>
                <w:rFonts w:ascii="Times New Roman" w:hAnsi="Times New Roman"/>
                <w:sz w:val="24"/>
                <w:szCs w:val="28"/>
              </w:rPr>
              <w:t xml:space="preserve"> for one revolution of the wheel. Initially</w:t>
            </w:r>
            <w:r>
              <w:rPr>
                <w:rFonts w:ascii="Times New Roman" w:hAnsi="Times New Roman"/>
                <w:sz w:val="24"/>
                <w:szCs w:val="28"/>
              </w:rPr>
              <w:t>,</w:t>
            </w:r>
            <w:r w:rsidRPr="00B25702">
              <w:rPr>
                <w:rFonts w:ascii="Times New Roman" w:hAnsi="Times New Roman"/>
                <w:sz w:val="24"/>
                <w:szCs w:val="28"/>
              </w:rPr>
              <w:t xml:space="preserve"> point</w:t>
            </w:r>
            <w:r>
              <w:rPr>
                <w:rFonts w:ascii="Times New Roman" w:hAnsi="Times New Roman"/>
                <w:sz w:val="24"/>
                <w:szCs w:val="28"/>
              </w:rPr>
              <w:t xml:space="preserve">' </w:t>
            </w:r>
            <w:r w:rsidRPr="00B25702">
              <w:rPr>
                <w:rFonts w:ascii="Times New Roman" w:hAnsi="Times New Roman"/>
                <w:sz w:val="24"/>
                <w:szCs w:val="28"/>
              </w:rPr>
              <w:t>P</w:t>
            </w:r>
            <w:r>
              <w:rPr>
                <w:rFonts w:ascii="Times New Roman" w:hAnsi="Times New Roman"/>
                <w:sz w:val="24"/>
                <w:szCs w:val="28"/>
              </w:rPr>
              <w:t>'</w:t>
            </w:r>
            <w:r w:rsidRPr="00B25702">
              <w:rPr>
                <w:rFonts w:ascii="Times New Roman" w:hAnsi="Times New Roman"/>
                <w:sz w:val="24"/>
                <w:szCs w:val="28"/>
              </w:rPr>
              <w:t xml:space="preserve"> is </w:t>
            </w:r>
            <w:r>
              <w:rPr>
                <w:rFonts w:ascii="Times New Roman" w:hAnsi="Times New Roman"/>
                <w:sz w:val="24"/>
                <w:szCs w:val="28"/>
              </w:rPr>
              <w:t>touching the r</w:t>
            </w:r>
            <w:r w:rsidRPr="00B25702">
              <w:rPr>
                <w:rFonts w:ascii="Times New Roman" w:hAnsi="Times New Roman"/>
                <w:sz w:val="24"/>
                <w:szCs w:val="28"/>
              </w:rPr>
              <w:t>oad.</w:t>
            </w:r>
          </w:p>
        </w:tc>
        <w:tc>
          <w:tcPr>
            <w:tcW w:w="900" w:type="dxa"/>
            <w:vMerge w:val="restart"/>
          </w:tcPr>
          <w:p w14:paraId="5A84DA26" w14:textId="77777777" w:rsidR="00252E02" w:rsidRPr="0039734E" w:rsidRDefault="00252E02" w:rsidP="00036AA8">
            <w:pPr>
              <w:pStyle w:val="BodyText"/>
              <w:spacing w:line="266" w:lineRule="exact"/>
              <w:jc w:val="center"/>
              <w:rPr>
                <w:b/>
              </w:rPr>
            </w:pPr>
            <w:r>
              <w:rPr>
                <w:b/>
              </w:rPr>
              <w:t>[10]</w:t>
            </w:r>
          </w:p>
        </w:tc>
      </w:tr>
      <w:tr w:rsidR="00252E02" w14:paraId="4CFB5115" w14:textId="77777777" w:rsidTr="00E86445">
        <w:tc>
          <w:tcPr>
            <w:tcW w:w="630" w:type="dxa"/>
            <w:vMerge/>
          </w:tcPr>
          <w:p w14:paraId="7F213079" w14:textId="77777777" w:rsidR="00252E02" w:rsidRDefault="00252E02" w:rsidP="00036AA8">
            <w:pPr>
              <w:pStyle w:val="BodyText"/>
              <w:spacing w:line="266" w:lineRule="exact"/>
            </w:pPr>
          </w:p>
        </w:tc>
        <w:tc>
          <w:tcPr>
            <w:tcW w:w="6205" w:type="dxa"/>
          </w:tcPr>
          <w:p w14:paraId="374D80ED" w14:textId="77777777" w:rsidR="00252E02" w:rsidRDefault="00252E02" w:rsidP="00C02991">
            <w:pPr>
              <w:pStyle w:val="BodyText"/>
              <w:spacing w:line="266" w:lineRule="exact"/>
              <w:jc w:val="center"/>
            </w:pPr>
            <w:r w:rsidRPr="0039734E">
              <w:rPr>
                <w:b/>
              </w:rPr>
              <w:t>OR</w:t>
            </w:r>
          </w:p>
        </w:tc>
        <w:tc>
          <w:tcPr>
            <w:tcW w:w="900" w:type="dxa"/>
            <w:vMerge/>
          </w:tcPr>
          <w:p w14:paraId="3357DE63" w14:textId="77777777" w:rsidR="00252E02" w:rsidRPr="0039734E" w:rsidRDefault="00252E02" w:rsidP="00036AA8">
            <w:pPr>
              <w:pStyle w:val="BodyText"/>
              <w:spacing w:line="266" w:lineRule="exact"/>
              <w:jc w:val="center"/>
              <w:rPr>
                <w:b/>
              </w:rPr>
            </w:pPr>
          </w:p>
        </w:tc>
      </w:tr>
      <w:tr w:rsidR="00252E02" w14:paraId="58007FA1" w14:textId="77777777" w:rsidTr="00E86445">
        <w:tc>
          <w:tcPr>
            <w:tcW w:w="630" w:type="dxa"/>
            <w:vMerge/>
          </w:tcPr>
          <w:p w14:paraId="606279A7" w14:textId="77777777" w:rsidR="00252E02" w:rsidRDefault="00252E02" w:rsidP="00036AA8">
            <w:pPr>
              <w:pStyle w:val="BodyText"/>
              <w:spacing w:line="266" w:lineRule="exact"/>
            </w:pPr>
          </w:p>
        </w:tc>
        <w:tc>
          <w:tcPr>
            <w:tcW w:w="6205" w:type="dxa"/>
          </w:tcPr>
          <w:p w14:paraId="3CE1F281" w14:textId="610AA44B" w:rsidR="00252E02" w:rsidRDefault="00252E02" w:rsidP="001959AF">
            <w:pPr>
              <w:pStyle w:val="BodyText"/>
              <w:spacing w:line="266" w:lineRule="exact"/>
              <w:jc w:val="both"/>
            </w:pPr>
            <w:r>
              <w:rPr>
                <w:noProof/>
                <w:lang w:bidi="ar-SA"/>
              </w:rPr>
              <w:t xml:space="preserve">The </w:t>
            </w:r>
            <w:r w:rsidRPr="001959AF">
              <w:t xml:space="preserve">pictorial view of </w:t>
            </w:r>
            <w:r>
              <w:t xml:space="preserve">an </w:t>
            </w:r>
            <w:r w:rsidRPr="001959AF">
              <w:t xml:space="preserve">object is as shown in </w:t>
            </w:r>
            <w:r>
              <w:t xml:space="preserve">the </w:t>
            </w:r>
            <w:r w:rsidRPr="001959AF">
              <w:t xml:space="preserve">figure. Using </w:t>
            </w:r>
            <w:r>
              <w:t xml:space="preserve">the </w:t>
            </w:r>
            <w:r w:rsidRPr="001959AF">
              <w:t xml:space="preserve">first angle method of projection, draw </w:t>
            </w:r>
            <w:r w:rsidRPr="001959AF">
              <w:rPr>
                <w:b/>
              </w:rPr>
              <w:t>a)</w:t>
            </w:r>
            <w:r w:rsidRPr="001959AF">
              <w:t xml:space="preserve"> </w:t>
            </w:r>
            <w:r>
              <w:t>F.V.</w:t>
            </w:r>
            <w:r w:rsidRPr="001959AF">
              <w:t xml:space="preserve"> looking in</w:t>
            </w:r>
            <w:r>
              <w:t xml:space="preserve"> the</w:t>
            </w:r>
            <w:r w:rsidRPr="001959AF">
              <w:t xml:space="preserve"> direction of arrow X   </w:t>
            </w:r>
            <w:r w:rsidRPr="001959AF">
              <w:rPr>
                <w:b/>
              </w:rPr>
              <w:t>b)</w:t>
            </w:r>
            <w:r>
              <w:t xml:space="preserve"> T.V. and </w:t>
            </w:r>
            <w:r w:rsidRPr="003756F7">
              <w:rPr>
                <w:b/>
                <w:bCs/>
              </w:rPr>
              <w:t>c)</w:t>
            </w:r>
            <w:r w:rsidRPr="008B35DB">
              <w:t xml:space="preserve"> </w:t>
            </w:r>
            <w:r>
              <w:t>S.V.</w:t>
            </w:r>
            <w:r w:rsidRPr="001959AF">
              <w:t xml:space="preserve"> Give all dimensions.</w:t>
            </w:r>
          </w:p>
          <w:p w14:paraId="704DB9D8" w14:textId="4A395AEC" w:rsidR="00252E02" w:rsidRDefault="00252E02" w:rsidP="001959AF">
            <w:pPr>
              <w:pStyle w:val="BodyText"/>
              <w:spacing w:line="266" w:lineRule="exact"/>
              <w:jc w:val="both"/>
            </w:pPr>
          </w:p>
          <w:p w14:paraId="1561DB1D" w14:textId="661FB708" w:rsidR="00252E02" w:rsidRDefault="00252E02" w:rsidP="001959AF">
            <w:pPr>
              <w:pStyle w:val="BodyText"/>
              <w:spacing w:line="266" w:lineRule="exact"/>
              <w:jc w:val="both"/>
            </w:pPr>
          </w:p>
          <w:p w14:paraId="69BDA364" w14:textId="2B322C57" w:rsidR="00252E02" w:rsidRDefault="00252E02" w:rsidP="001959AF">
            <w:pPr>
              <w:pStyle w:val="BodyText"/>
              <w:spacing w:line="266" w:lineRule="exact"/>
              <w:jc w:val="both"/>
            </w:pPr>
          </w:p>
          <w:p w14:paraId="3EDBC67E" w14:textId="105AB528" w:rsidR="00252E02" w:rsidRDefault="00252E02" w:rsidP="001959AF">
            <w:pPr>
              <w:pStyle w:val="BodyText"/>
              <w:spacing w:line="266" w:lineRule="exact"/>
              <w:jc w:val="both"/>
            </w:pPr>
          </w:p>
          <w:p w14:paraId="02E469CB" w14:textId="0FBB554F" w:rsidR="00252E02" w:rsidRDefault="00252E02" w:rsidP="001959AF">
            <w:pPr>
              <w:pStyle w:val="BodyText"/>
              <w:spacing w:line="266" w:lineRule="exact"/>
              <w:jc w:val="both"/>
            </w:pPr>
          </w:p>
          <w:p w14:paraId="20C472E6" w14:textId="2B7898B4" w:rsidR="00252E02" w:rsidRDefault="00252E02" w:rsidP="001959AF">
            <w:pPr>
              <w:pStyle w:val="BodyText"/>
              <w:spacing w:line="266" w:lineRule="exact"/>
              <w:jc w:val="both"/>
            </w:pPr>
          </w:p>
          <w:p w14:paraId="4C86FF3E" w14:textId="71FABCCB" w:rsidR="00252E02" w:rsidRDefault="00252E02" w:rsidP="001959AF">
            <w:pPr>
              <w:pStyle w:val="BodyText"/>
              <w:spacing w:line="266" w:lineRule="exact"/>
              <w:jc w:val="both"/>
            </w:pPr>
          </w:p>
          <w:p w14:paraId="3B29BEB1" w14:textId="5031DB43" w:rsidR="00252E02" w:rsidRDefault="00252E02" w:rsidP="001959AF">
            <w:pPr>
              <w:pStyle w:val="BodyText"/>
              <w:spacing w:line="266" w:lineRule="exact"/>
              <w:jc w:val="both"/>
            </w:pPr>
          </w:p>
          <w:p w14:paraId="58757BB2" w14:textId="2E17477D" w:rsidR="00252E02" w:rsidRDefault="00252E02" w:rsidP="001959AF">
            <w:pPr>
              <w:pStyle w:val="BodyText"/>
              <w:spacing w:line="266" w:lineRule="exact"/>
              <w:jc w:val="both"/>
            </w:pPr>
          </w:p>
          <w:p w14:paraId="4E1E487F" w14:textId="7AD011EA" w:rsidR="00252E02" w:rsidRDefault="00252E02" w:rsidP="001959AF">
            <w:pPr>
              <w:pStyle w:val="BodyText"/>
              <w:spacing w:line="266" w:lineRule="exact"/>
              <w:jc w:val="both"/>
            </w:pPr>
          </w:p>
          <w:p w14:paraId="1B4C3FC9" w14:textId="5737CC92" w:rsidR="00252E02" w:rsidRDefault="00252E02" w:rsidP="001959AF">
            <w:pPr>
              <w:pStyle w:val="BodyText"/>
              <w:spacing w:line="266" w:lineRule="exact"/>
              <w:jc w:val="both"/>
            </w:pPr>
          </w:p>
          <w:p w14:paraId="12AFF2FB" w14:textId="73D6D905" w:rsidR="00252E02" w:rsidRDefault="00252E02" w:rsidP="001959AF">
            <w:pPr>
              <w:pStyle w:val="BodyText"/>
              <w:spacing w:line="266" w:lineRule="exact"/>
              <w:jc w:val="both"/>
            </w:pPr>
          </w:p>
          <w:p w14:paraId="43211BD9" w14:textId="2D76730A" w:rsidR="00252E02" w:rsidRDefault="00252E02" w:rsidP="001959AF">
            <w:pPr>
              <w:pStyle w:val="BodyText"/>
              <w:spacing w:line="266" w:lineRule="exact"/>
              <w:jc w:val="both"/>
            </w:pPr>
          </w:p>
          <w:p w14:paraId="34281CBA" w14:textId="06081C12" w:rsidR="00252E02" w:rsidRDefault="00252E02" w:rsidP="003756F7">
            <w:pPr>
              <w:pStyle w:val="BodyText"/>
              <w:spacing w:line="266" w:lineRule="exact"/>
              <w:jc w:val="center"/>
            </w:pPr>
            <w:r>
              <w:rPr>
                <w:noProof/>
              </w:rPr>
              <w:drawing>
                <wp:inline distT="0" distB="0" distL="0" distR="0" wp14:anchorId="0029A354" wp14:editId="0E6048F2">
                  <wp:extent cx="2950236" cy="2179320"/>
                  <wp:effectExtent l="0" t="0" r="254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8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">
                                    <a14:imgEffect>
                                      <a14:sharpenSoften amount="50000"/>
                                    </a14:imgEffect>
                                    <a14:imgEffect>
                                      <a14:brightnessContrast contrast="-40000"/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rcRect l="29372" t="25281" r="44180" b="39988"/>
                          <a:stretch/>
                        </pic:blipFill>
                        <pic:spPr bwMode="auto">
                          <a:xfrm>
                            <a:off x="0" y="0"/>
                            <a:ext cx="2955026" cy="218285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6445DE05" w14:textId="1502710B" w:rsidR="00252E02" w:rsidRDefault="00252E02" w:rsidP="001959AF">
            <w:pPr>
              <w:pStyle w:val="BodyText"/>
              <w:spacing w:line="266" w:lineRule="exact"/>
              <w:jc w:val="both"/>
            </w:pPr>
          </w:p>
          <w:p w14:paraId="68363DA1" w14:textId="48B89520" w:rsidR="00252E02" w:rsidRDefault="00252E02" w:rsidP="00471621">
            <w:pPr>
              <w:pStyle w:val="BodyText"/>
              <w:spacing w:line="266" w:lineRule="exact"/>
            </w:pPr>
          </w:p>
        </w:tc>
        <w:tc>
          <w:tcPr>
            <w:tcW w:w="900" w:type="dxa"/>
            <w:vMerge/>
          </w:tcPr>
          <w:p w14:paraId="03E7359D" w14:textId="77777777" w:rsidR="00252E02" w:rsidRPr="0039734E" w:rsidRDefault="00252E02" w:rsidP="00036AA8">
            <w:pPr>
              <w:pStyle w:val="BodyText"/>
              <w:spacing w:line="266" w:lineRule="exact"/>
              <w:jc w:val="center"/>
              <w:rPr>
                <w:b/>
              </w:rPr>
            </w:pPr>
          </w:p>
        </w:tc>
      </w:tr>
      <w:tr w:rsidR="00FB11FE" w14:paraId="28BDD089" w14:textId="77777777" w:rsidTr="00E86445">
        <w:trPr>
          <w:trHeight w:val="401"/>
        </w:trPr>
        <w:tc>
          <w:tcPr>
            <w:tcW w:w="630" w:type="dxa"/>
            <w:vMerge w:val="restart"/>
          </w:tcPr>
          <w:p w14:paraId="262D3B27" w14:textId="77777777" w:rsidR="00FB11FE" w:rsidRDefault="00FB11FE" w:rsidP="00471621">
            <w:pPr>
              <w:pStyle w:val="BodyText"/>
              <w:spacing w:line="266" w:lineRule="exact"/>
            </w:pPr>
            <w:r>
              <w:t>Q2)</w:t>
            </w:r>
          </w:p>
        </w:tc>
        <w:tc>
          <w:tcPr>
            <w:tcW w:w="6205" w:type="dxa"/>
          </w:tcPr>
          <w:p w14:paraId="3042FDB8" w14:textId="77777777" w:rsidR="00FB11FE" w:rsidRDefault="00FB11FE" w:rsidP="009F7CA4">
            <w:pPr>
              <w:pStyle w:val="BodyText"/>
              <w:spacing w:line="266" w:lineRule="exact"/>
              <w:jc w:val="both"/>
              <w:rPr>
                <w:noProof/>
                <w:lang w:bidi="ar-SA"/>
              </w:rPr>
            </w:pPr>
            <w:r>
              <w:rPr>
                <w:szCs w:val="32"/>
              </w:rPr>
              <w:t>The f</w:t>
            </w:r>
            <w:r w:rsidRPr="009F7CA4">
              <w:rPr>
                <w:szCs w:val="32"/>
              </w:rPr>
              <w:t xml:space="preserve">igure shows orthographic views of an object by </w:t>
            </w:r>
            <w:r>
              <w:rPr>
                <w:szCs w:val="32"/>
              </w:rPr>
              <w:t xml:space="preserve">the </w:t>
            </w:r>
            <w:r w:rsidRPr="009F7CA4">
              <w:rPr>
                <w:szCs w:val="32"/>
              </w:rPr>
              <w:t>First angle</w:t>
            </w:r>
            <w:r>
              <w:rPr>
                <w:szCs w:val="32"/>
              </w:rPr>
              <w:t xml:space="preserve"> m</w:t>
            </w:r>
            <w:r w:rsidRPr="009F7CA4">
              <w:rPr>
                <w:szCs w:val="32"/>
              </w:rPr>
              <w:t>ethod of projection. Draw its isometric view taking origin at</w:t>
            </w:r>
            <w:r>
              <w:rPr>
                <w:szCs w:val="32"/>
              </w:rPr>
              <w:t xml:space="preserve"> </w:t>
            </w:r>
            <w:r w:rsidRPr="009F7CA4">
              <w:rPr>
                <w:szCs w:val="32"/>
              </w:rPr>
              <w:t xml:space="preserve">O and give </w:t>
            </w:r>
            <w:r>
              <w:rPr>
                <w:szCs w:val="32"/>
              </w:rPr>
              <w:t xml:space="preserve">major </w:t>
            </w:r>
            <w:r w:rsidRPr="009F7CA4">
              <w:rPr>
                <w:szCs w:val="32"/>
              </w:rPr>
              <w:t>dimensions</w:t>
            </w:r>
            <w:r>
              <w:rPr>
                <w:noProof/>
                <w:lang w:bidi="ar-SA"/>
              </w:rPr>
              <w:t>.</w:t>
            </w:r>
          </w:p>
          <w:p w14:paraId="150C3850" w14:textId="428B2AB4" w:rsidR="00FB11FE" w:rsidRDefault="00FB11FE" w:rsidP="009F7CA4">
            <w:pPr>
              <w:pStyle w:val="BodyText"/>
              <w:spacing w:line="266" w:lineRule="exact"/>
              <w:jc w:val="both"/>
              <w:rPr>
                <w:noProof/>
                <w:lang w:bidi="ar-SA"/>
              </w:rPr>
            </w:pPr>
          </w:p>
          <w:p w14:paraId="6FF224D0" w14:textId="1825A7AC" w:rsidR="00FB11FE" w:rsidRDefault="00FB11FE" w:rsidP="009F7CA4">
            <w:pPr>
              <w:pStyle w:val="BodyText"/>
              <w:spacing w:line="266" w:lineRule="exact"/>
              <w:jc w:val="both"/>
              <w:rPr>
                <w:noProof/>
                <w:lang w:bidi="ar-SA"/>
              </w:rPr>
            </w:pPr>
          </w:p>
          <w:p w14:paraId="779E3165" w14:textId="0AD9ED93" w:rsidR="00FB11FE" w:rsidRDefault="00FB11FE" w:rsidP="009F7CA4">
            <w:pPr>
              <w:pStyle w:val="BodyText"/>
              <w:spacing w:line="266" w:lineRule="exact"/>
              <w:jc w:val="both"/>
              <w:rPr>
                <w:noProof/>
                <w:lang w:bidi="ar-SA"/>
              </w:rPr>
            </w:pPr>
          </w:p>
          <w:p w14:paraId="657BD9DF" w14:textId="5B622610" w:rsidR="00FB11FE" w:rsidRDefault="00FB11FE" w:rsidP="009F7CA4">
            <w:pPr>
              <w:pStyle w:val="BodyText"/>
              <w:spacing w:line="266" w:lineRule="exact"/>
              <w:jc w:val="both"/>
              <w:rPr>
                <w:noProof/>
                <w:lang w:bidi="ar-SA"/>
              </w:rPr>
            </w:pPr>
          </w:p>
          <w:p w14:paraId="5F5B1CC9" w14:textId="456C3737" w:rsidR="00FB11FE" w:rsidRDefault="00FB11FE" w:rsidP="009F7CA4">
            <w:pPr>
              <w:pStyle w:val="BodyText"/>
              <w:spacing w:line="266" w:lineRule="exact"/>
              <w:jc w:val="both"/>
              <w:rPr>
                <w:noProof/>
                <w:lang w:bidi="ar-SA"/>
              </w:rPr>
            </w:pPr>
          </w:p>
          <w:p w14:paraId="638F1DE8" w14:textId="336082AF" w:rsidR="00FB11FE" w:rsidRDefault="00FB11FE" w:rsidP="009F7CA4">
            <w:pPr>
              <w:pStyle w:val="BodyText"/>
              <w:spacing w:line="266" w:lineRule="exact"/>
              <w:jc w:val="both"/>
              <w:rPr>
                <w:noProof/>
                <w:lang w:bidi="ar-SA"/>
              </w:rPr>
            </w:pPr>
          </w:p>
          <w:p w14:paraId="07729594" w14:textId="5F1CABD8" w:rsidR="00FB11FE" w:rsidRDefault="00FB11FE" w:rsidP="009F7CA4">
            <w:pPr>
              <w:pStyle w:val="BodyText"/>
              <w:spacing w:line="266" w:lineRule="exact"/>
              <w:jc w:val="both"/>
              <w:rPr>
                <w:noProof/>
                <w:lang w:bidi="ar-SA"/>
              </w:rPr>
            </w:pPr>
          </w:p>
          <w:p w14:paraId="40F1ACC1" w14:textId="4BAD34BB" w:rsidR="00FB11FE" w:rsidRDefault="00FB11FE" w:rsidP="009F7CA4">
            <w:pPr>
              <w:pStyle w:val="BodyText"/>
              <w:spacing w:line="266" w:lineRule="exact"/>
              <w:jc w:val="both"/>
              <w:rPr>
                <w:noProof/>
                <w:lang w:bidi="ar-SA"/>
              </w:rPr>
            </w:pPr>
          </w:p>
          <w:p w14:paraId="6B2F959C" w14:textId="1B8B7F41" w:rsidR="00FB11FE" w:rsidRDefault="00FB11FE" w:rsidP="009F7CA4">
            <w:pPr>
              <w:pStyle w:val="BodyText"/>
              <w:spacing w:line="266" w:lineRule="exact"/>
              <w:jc w:val="both"/>
              <w:rPr>
                <w:noProof/>
                <w:lang w:bidi="ar-SA"/>
              </w:rPr>
            </w:pPr>
          </w:p>
          <w:p w14:paraId="519DA493" w14:textId="27BF6B94" w:rsidR="00FB11FE" w:rsidRDefault="00FB11FE" w:rsidP="009F7CA4">
            <w:pPr>
              <w:pStyle w:val="BodyText"/>
              <w:spacing w:line="266" w:lineRule="exact"/>
              <w:jc w:val="both"/>
              <w:rPr>
                <w:noProof/>
                <w:lang w:bidi="ar-SA"/>
              </w:rPr>
            </w:pPr>
          </w:p>
          <w:p w14:paraId="758ECDE0" w14:textId="6C37B89C" w:rsidR="00FB11FE" w:rsidRDefault="00FB11FE" w:rsidP="009F7CA4">
            <w:pPr>
              <w:pStyle w:val="BodyText"/>
              <w:spacing w:line="266" w:lineRule="exact"/>
              <w:jc w:val="both"/>
              <w:rPr>
                <w:noProof/>
                <w:lang w:bidi="ar-SA"/>
              </w:rPr>
            </w:pPr>
          </w:p>
          <w:p w14:paraId="11288BA8" w14:textId="5B8271B7" w:rsidR="00FB11FE" w:rsidRDefault="00FB11FE" w:rsidP="009F7CA4">
            <w:pPr>
              <w:pStyle w:val="BodyText"/>
              <w:spacing w:line="266" w:lineRule="exact"/>
              <w:jc w:val="both"/>
              <w:rPr>
                <w:noProof/>
                <w:lang w:bidi="ar-SA"/>
              </w:rPr>
            </w:pPr>
          </w:p>
          <w:p w14:paraId="3651677A" w14:textId="77777777" w:rsidR="00FB11FE" w:rsidRDefault="00FB11FE" w:rsidP="009F7CA4">
            <w:pPr>
              <w:pStyle w:val="BodyText"/>
              <w:spacing w:line="266" w:lineRule="exact"/>
              <w:jc w:val="both"/>
              <w:rPr>
                <w:noProof/>
                <w:lang w:bidi="ar-SA"/>
              </w:rPr>
            </w:pPr>
          </w:p>
          <w:p w14:paraId="6EA07966" w14:textId="5226B330" w:rsidR="00FB11FE" w:rsidRDefault="00FB11FE" w:rsidP="009F7CA4">
            <w:pPr>
              <w:pStyle w:val="BodyText"/>
              <w:spacing w:line="266" w:lineRule="exact"/>
              <w:jc w:val="both"/>
            </w:pPr>
          </w:p>
          <w:p w14:paraId="42A705D0" w14:textId="59FA33B1" w:rsidR="00FB11FE" w:rsidRDefault="00FB11FE" w:rsidP="009F7CA4">
            <w:pPr>
              <w:pStyle w:val="BodyText"/>
              <w:spacing w:line="266" w:lineRule="exact"/>
              <w:jc w:val="both"/>
            </w:pPr>
          </w:p>
          <w:p w14:paraId="5F13FCF6" w14:textId="6975BC3E" w:rsidR="00FB11FE" w:rsidRDefault="00FB11FE" w:rsidP="003756F7">
            <w:pPr>
              <w:pStyle w:val="BodyText"/>
              <w:spacing w:line="266" w:lineRule="exact"/>
              <w:jc w:val="center"/>
            </w:pPr>
            <w:r>
              <w:rPr>
                <w:noProof/>
              </w:rPr>
              <w:drawing>
                <wp:inline distT="0" distB="0" distL="0" distR="0" wp14:anchorId="64C37827" wp14:editId="39E56402">
                  <wp:extent cx="2049780" cy="2468880"/>
                  <wp:effectExtent l="0" t="0" r="7620" b="762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0"/>
                          <a:srcRect l="39884" t="15836" r="24352" b="7583"/>
                          <a:stretch/>
                        </pic:blipFill>
                        <pic:spPr bwMode="auto">
                          <a:xfrm>
                            <a:off x="0" y="0"/>
                            <a:ext cx="2049780" cy="24688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DA884C6" w14:textId="77777777" w:rsidR="00FB11FE" w:rsidRDefault="00FB11FE" w:rsidP="009F7CA4">
            <w:pPr>
              <w:pStyle w:val="BodyText"/>
              <w:spacing w:line="266" w:lineRule="exact"/>
              <w:jc w:val="both"/>
            </w:pPr>
          </w:p>
          <w:p w14:paraId="272FB6F9" w14:textId="77777777" w:rsidR="00FB11FE" w:rsidRDefault="00FB11FE" w:rsidP="009F7CA4">
            <w:pPr>
              <w:pStyle w:val="BodyText"/>
              <w:spacing w:line="266" w:lineRule="exact"/>
              <w:jc w:val="both"/>
            </w:pPr>
          </w:p>
          <w:p w14:paraId="10D91EF2" w14:textId="54FA738C" w:rsidR="00FB11FE" w:rsidRPr="009F7CA4" w:rsidRDefault="00FB11FE" w:rsidP="009F7CA4">
            <w:pPr>
              <w:pStyle w:val="BodyText"/>
              <w:spacing w:line="266" w:lineRule="exact"/>
              <w:jc w:val="both"/>
            </w:pPr>
          </w:p>
        </w:tc>
        <w:tc>
          <w:tcPr>
            <w:tcW w:w="900" w:type="dxa"/>
            <w:vMerge w:val="restart"/>
          </w:tcPr>
          <w:p w14:paraId="7484E122" w14:textId="06D6FBEF" w:rsidR="00FB11FE" w:rsidRDefault="00FB11FE" w:rsidP="00471621">
            <w:pPr>
              <w:pStyle w:val="BodyText"/>
              <w:spacing w:line="266" w:lineRule="exact"/>
              <w:jc w:val="center"/>
              <w:rPr>
                <w:b/>
              </w:rPr>
            </w:pPr>
            <w:r>
              <w:rPr>
                <w:b/>
              </w:rPr>
              <w:lastRenderedPageBreak/>
              <w:t>[</w:t>
            </w:r>
            <w:r w:rsidRPr="0039734E">
              <w:rPr>
                <w:b/>
              </w:rPr>
              <w:t>1</w:t>
            </w:r>
            <w:r w:rsidR="0056753E">
              <w:rPr>
                <w:b/>
              </w:rPr>
              <w:t>0</w:t>
            </w:r>
            <w:r>
              <w:rPr>
                <w:b/>
              </w:rPr>
              <w:t>]</w:t>
            </w:r>
          </w:p>
        </w:tc>
      </w:tr>
      <w:tr w:rsidR="00FB11FE" w14:paraId="50E36BE7" w14:textId="77777777" w:rsidTr="00E86445">
        <w:trPr>
          <w:trHeight w:val="356"/>
        </w:trPr>
        <w:tc>
          <w:tcPr>
            <w:tcW w:w="630" w:type="dxa"/>
            <w:vMerge/>
          </w:tcPr>
          <w:p w14:paraId="14F5E2ED" w14:textId="77777777" w:rsidR="00FB11FE" w:rsidRPr="00E57707" w:rsidRDefault="00FB11FE" w:rsidP="00E57707">
            <w:pPr>
              <w:pStyle w:val="BodyText"/>
              <w:spacing w:line="266" w:lineRule="exact"/>
              <w:rPr>
                <w:b/>
              </w:rPr>
            </w:pPr>
          </w:p>
        </w:tc>
        <w:tc>
          <w:tcPr>
            <w:tcW w:w="6205" w:type="dxa"/>
          </w:tcPr>
          <w:p w14:paraId="380F58B1" w14:textId="77777777" w:rsidR="00FB11FE" w:rsidRPr="00E57707" w:rsidRDefault="00FB11FE" w:rsidP="00C02991">
            <w:pPr>
              <w:pStyle w:val="BodyText"/>
              <w:spacing w:line="266" w:lineRule="exact"/>
              <w:jc w:val="center"/>
              <w:rPr>
                <w:b/>
              </w:rPr>
            </w:pPr>
            <w:r w:rsidRPr="00E57707">
              <w:rPr>
                <w:b/>
              </w:rPr>
              <w:t>OR</w:t>
            </w:r>
          </w:p>
        </w:tc>
        <w:tc>
          <w:tcPr>
            <w:tcW w:w="900" w:type="dxa"/>
            <w:vMerge/>
          </w:tcPr>
          <w:p w14:paraId="3FCA59CA" w14:textId="77777777" w:rsidR="00FB11FE" w:rsidRDefault="00FB11FE" w:rsidP="00036AA8">
            <w:pPr>
              <w:pStyle w:val="BodyText"/>
              <w:spacing w:line="266" w:lineRule="exact"/>
              <w:jc w:val="center"/>
              <w:rPr>
                <w:b/>
              </w:rPr>
            </w:pPr>
          </w:p>
        </w:tc>
      </w:tr>
      <w:tr w:rsidR="00FB11FE" w14:paraId="49ABBE46" w14:textId="77777777" w:rsidTr="00E86445">
        <w:tc>
          <w:tcPr>
            <w:tcW w:w="630" w:type="dxa"/>
            <w:vMerge/>
          </w:tcPr>
          <w:p w14:paraId="3FAF6EBC" w14:textId="77777777" w:rsidR="00FB11FE" w:rsidRDefault="00FB11FE" w:rsidP="00036AA8">
            <w:pPr>
              <w:pStyle w:val="BodyText"/>
              <w:spacing w:line="266" w:lineRule="exact"/>
            </w:pPr>
          </w:p>
        </w:tc>
        <w:tc>
          <w:tcPr>
            <w:tcW w:w="6205" w:type="dxa"/>
          </w:tcPr>
          <w:p w14:paraId="4837F8C4" w14:textId="4FFD2F73" w:rsidR="00FB11FE" w:rsidRPr="00CE63FD" w:rsidRDefault="00FB11FE" w:rsidP="009F66C1">
            <w:pPr>
              <w:pStyle w:val="BodyText"/>
              <w:spacing w:line="266" w:lineRule="exact"/>
              <w:jc w:val="both"/>
            </w:pPr>
            <w:r w:rsidRPr="00CE63FD">
              <w:rPr>
                <w:szCs w:val="28"/>
              </w:rPr>
              <w:t xml:space="preserve">A </w:t>
            </w:r>
            <w:r>
              <w:rPr>
                <w:szCs w:val="28"/>
              </w:rPr>
              <w:t>pentagonal prism of base edge</w:t>
            </w:r>
            <w:r w:rsidRPr="00CE63FD">
              <w:rPr>
                <w:szCs w:val="28"/>
              </w:rPr>
              <w:t xml:space="preserve"> </w:t>
            </w:r>
            <w:r>
              <w:rPr>
                <w:szCs w:val="28"/>
              </w:rPr>
              <w:t>25</w:t>
            </w:r>
            <w:r w:rsidRPr="00CE63FD">
              <w:rPr>
                <w:szCs w:val="28"/>
              </w:rPr>
              <w:t xml:space="preserve"> mm </w:t>
            </w:r>
            <w:r>
              <w:rPr>
                <w:szCs w:val="28"/>
              </w:rPr>
              <w:t>resting</w:t>
            </w:r>
            <w:r w:rsidRPr="00CE63FD">
              <w:rPr>
                <w:szCs w:val="28"/>
              </w:rPr>
              <w:t xml:space="preserve"> on one of its </w:t>
            </w:r>
            <w:r>
              <w:rPr>
                <w:szCs w:val="28"/>
              </w:rPr>
              <w:t xml:space="preserve">base </w:t>
            </w:r>
            <w:r w:rsidRPr="00CE63FD">
              <w:rPr>
                <w:szCs w:val="28"/>
              </w:rPr>
              <w:t>edges in the HP</w:t>
            </w:r>
            <w:r>
              <w:rPr>
                <w:szCs w:val="28"/>
              </w:rPr>
              <w:t xml:space="preserve">. The height of Axis is 60 mm and axis </w:t>
            </w:r>
            <w:proofErr w:type="gramStart"/>
            <w:r>
              <w:rPr>
                <w:szCs w:val="28"/>
              </w:rPr>
              <w:t>is</w:t>
            </w:r>
            <w:proofErr w:type="gramEnd"/>
            <w:r>
              <w:rPr>
                <w:szCs w:val="28"/>
              </w:rPr>
              <w:t xml:space="preserve"> inclined at </w:t>
            </w:r>
            <w:r w:rsidRPr="00CE63FD">
              <w:rPr>
                <w:szCs w:val="28"/>
              </w:rPr>
              <w:t>an angle of 30</w:t>
            </w:r>
            <w:r w:rsidRPr="00CE63FD">
              <w:rPr>
                <w:szCs w:val="28"/>
                <w:vertAlign w:val="superscript"/>
              </w:rPr>
              <w:t>0</w:t>
            </w:r>
            <w:r w:rsidRPr="00CE63FD">
              <w:rPr>
                <w:szCs w:val="28"/>
              </w:rPr>
              <w:t xml:space="preserve"> with HP. Draw the projections of the </w:t>
            </w:r>
            <w:r>
              <w:rPr>
                <w:szCs w:val="28"/>
              </w:rPr>
              <w:t>pentagonal prism when base edge resting on HP becomes inclined to VP at an angle of 45</w:t>
            </w:r>
            <w:r w:rsidRPr="00CE63FD">
              <w:rPr>
                <w:szCs w:val="28"/>
                <w:vertAlign w:val="superscript"/>
              </w:rPr>
              <w:t>0</w:t>
            </w:r>
          </w:p>
        </w:tc>
        <w:tc>
          <w:tcPr>
            <w:tcW w:w="900" w:type="dxa"/>
            <w:vMerge/>
          </w:tcPr>
          <w:p w14:paraId="264F4235" w14:textId="77777777" w:rsidR="00FB11FE" w:rsidRDefault="00FB11FE" w:rsidP="00036AA8">
            <w:pPr>
              <w:pStyle w:val="BodyText"/>
              <w:spacing w:line="266" w:lineRule="exact"/>
              <w:jc w:val="center"/>
              <w:rPr>
                <w:b/>
              </w:rPr>
            </w:pPr>
          </w:p>
        </w:tc>
      </w:tr>
      <w:tr w:rsidR="00252E02" w14:paraId="75B050B6" w14:textId="77777777" w:rsidTr="00E86445">
        <w:tc>
          <w:tcPr>
            <w:tcW w:w="630" w:type="dxa"/>
            <w:vMerge w:val="restart"/>
          </w:tcPr>
          <w:p w14:paraId="5CAF6728" w14:textId="77777777" w:rsidR="00252E02" w:rsidRDefault="00252E02" w:rsidP="00471621">
            <w:pPr>
              <w:pStyle w:val="BodyText"/>
              <w:spacing w:line="266" w:lineRule="exact"/>
            </w:pPr>
            <w:r>
              <w:t>Q3)</w:t>
            </w:r>
          </w:p>
        </w:tc>
        <w:tc>
          <w:tcPr>
            <w:tcW w:w="6205" w:type="dxa"/>
          </w:tcPr>
          <w:p w14:paraId="501560AB" w14:textId="2B548329" w:rsidR="00252E02" w:rsidRPr="00252E02" w:rsidRDefault="00252E02" w:rsidP="00B94F6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52E02">
              <w:rPr>
                <w:rFonts w:ascii="Times New Roman" w:hAnsi="Times New Roman" w:cs="Times New Roman"/>
                <w:sz w:val="24"/>
                <w:szCs w:val="24"/>
              </w:rPr>
              <w:t>A line AB 65mm long is inclined at an angle of 45</w:t>
            </w:r>
            <w:r w:rsidRPr="00252E02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0</w:t>
            </w:r>
            <w:r w:rsidRPr="00252E02">
              <w:rPr>
                <w:rFonts w:ascii="Times New Roman" w:hAnsi="Times New Roman" w:cs="Times New Roman"/>
                <w:sz w:val="24"/>
                <w:szCs w:val="24"/>
              </w:rPr>
              <w:t xml:space="preserve"> to HP. The end point A of line AB is on the VP and 20mm above HP. Draw the projections of line when its plan is inclined at an angle of 30</w:t>
            </w:r>
            <w:r w:rsidRPr="00252E02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0</w:t>
            </w:r>
            <w:r w:rsidRPr="00252E02">
              <w:rPr>
                <w:rFonts w:ascii="Times New Roman" w:hAnsi="Times New Roman" w:cs="Times New Roman"/>
                <w:sz w:val="24"/>
                <w:szCs w:val="24"/>
              </w:rPr>
              <w:t xml:space="preserve"> to VP. </w:t>
            </w:r>
          </w:p>
        </w:tc>
        <w:tc>
          <w:tcPr>
            <w:tcW w:w="900" w:type="dxa"/>
            <w:vMerge w:val="restart"/>
          </w:tcPr>
          <w:p w14:paraId="5F2A529E" w14:textId="77777777" w:rsidR="00252E02" w:rsidRDefault="00252E02" w:rsidP="00036AA8">
            <w:pPr>
              <w:pStyle w:val="BodyText"/>
              <w:spacing w:line="266" w:lineRule="exact"/>
              <w:jc w:val="center"/>
              <w:rPr>
                <w:b/>
              </w:rPr>
            </w:pPr>
            <w:r>
              <w:rPr>
                <w:b/>
              </w:rPr>
              <w:t>[10]</w:t>
            </w:r>
          </w:p>
        </w:tc>
      </w:tr>
      <w:tr w:rsidR="00252E02" w14:paraId="63F6B2CE" w14:textId="77777777" w:rsidTr="00E86445">
        <w:tc>
          <w:tcPr>
            <w:tcW w:w="630" w:type="dxa"/>
            <w:vMerge/>
          </w:tcPr>
          <w:p w14:paraId="081543BE" w14:textId="77777777" w:rsidR="00252E02" w:rsidRDefault="00252E02" w:rsidP="00035B82"/>
        </w:tc>
        <w:tc>
          <w:tcPr>
            <w:tcW w:w="6205" w:type="dxa"/>
          </w:tcPr>
          <w:p w14:paraId="32D4799C" w14:textId="77777777" w:rsidR="00252E02" w:rsidRPr="00E57707" w:rsidRDefault="00252E02" w:rsidP="00C02991">
            <w:pPr>
              <w:pStyle w:val="BodyText"/>
              <w:spacing w:line="266" w:lineRule="exact"/>
              <w:jc w:val="center"/>
              <w:rPr>
                <w:b/>
              </w:rPr>
            </w:pPr>
            <w:r w:rsidRPr="00E57707">
              <w:rPr>
                <w:b/>
              </w:rPr>
              <w:t>OR</w:t>
            </w:r>
          </w:p>
        </w:tc>
        <w:tc>
          <w:tcPr>
            <w:tcW w:w="900" w:type="dxa"/>
            <w:vMerge/>
          </w:tcPr>
          <w:p w14:paraId="1C4A283F" w14:textId="77777777" w:rsidR="00252E02" w:rsidRDefault="00252E02" w:rsidP="00035B82">
            <w:pPr>
              <w:pStyle w:val="BodyText"/>
              <w:spacing w:line="266" w:lineRule="exact"/>
              <w:jc w:val="center"/>
              <w:rPr>
                <w:b/>
              </w:rPr>
            </w:pPr>
          </w:p>
        </w:tc>
      </w:tr>
      <w:tr w:rsidR="00252E02" w14:paraId="2838CB5C" w14:textId="77777777" w:rsidTr="00E86445">
        <w:tc>
          <w:tcPr>
            <w:tcW w:w="630" w:type="dxa"/>
            <w:vMerge/>
          </w:tcPr>
          <w:p w14:paraId="0A367257" w14:textId="77777777" w:rsidR="00252E02" w:rsidRDefault="00252E02" w:rsidP="00035B82"/>
        </w:tc>
        <w:tc>
          <w:tcPr>
            <w:tcW w:w="6205" w:type="dxa"/>
          </w:tcPr>
          <w:p w14:paraId="65CD1D7D" w14:textId="3D49A4D0" w:rsidR="00252E02" w:rsidRPr="00587BED" w:rsidRDefault="00252E02" w:rsidP="00BF0426">
            <w:pPr>
              <w:jc w:val="both"/>
              <w:rPr>
                <w:rFonts w:ascii="Times New Roman" w:hAnsi="Times New Roman"/>
                <w:sz w:val="24"/>
                <w:szCs w:val="28"/>
              </w:rPr>
            </w:pPr>
            <w:r w:rsidRPr="00587BED">
              <w:rPr>
                <w:rFonts w:ascii="Times New Roman" w:hAnsi="Times New Roman"/>
                <w:sz w:val="24"/>
                <w:szCs w:val="28"/>
              </w:rPr>
              <w:t>A Line AB 70 mm long is inclined at 45</w:t>
            </w:r>
            <w:r w:rsidRPr="00587BED">
              <w:rPr>
                <w:rFonts w:ascii="Times New Roman" w:hAnsi="Times New Roman"/>
                <w:sz w:val="24"/>
                <w:szCs w:val="28"/>
                <w:vertAlign w:val="superscript"/>
              </w:rPr>
              <w:t>0</w:t>
            </w:r>
            <w:r w:rsidRPr="00587BED">
              <w:rPr>
                <w:rFonts w:ascii="Times New Roman" w:hAnsi="Times New Roman"/>
                <w:sz w:val="24"/>
                <w:szCs w:val="28"/>
              </w:rPr>
              <w:t xml:space="preserve"> to the H.P. and 30</w:t>
            </w:r>
            <w:r w:rsidRPr="00587BED">
              <w:rPr>
                <w:rFonts w:ascii="Times New Roman" w:hAnsi="Times New Roman"/>
                <w:sz w:val="24"/>
                <w:szCs w:val="28"/>
                <w:vertAlign w:val="superscript"/>
              </w:rPr>
              <w:t>0</w:t>
            </w:r>
            <w:r w:rsidRPr="00587BED">
              <w:rPr>
                <w:rFonts w:ascii="Times New Roman" w:hAnsi="Times New Roman"/>
                <w:sz w:val="24"/>
                <w:szCs w:val="28"/>
              </w:rPr>
              <w:t xml:space="preserve"> to the V.P It</w:t>
            </w:r>
            <w:r>
              <w:rPr>
                <w:rFonts w:ascii="Times New Roman" w:hAnsi="Times New Roman"/>
                <w:sz w:val="24"/>
                <w:szCs w:val="28"/>
              </w:rPr>
              <w:t>'</w:t>
            </w:r>
            <w:r w:rsidRPr="00587BED">
              <w:rPr>
                <w:rFonts w:ascii="Times New Roman" w:hAnsi="Times New Roman"/>
                <w:sz w:val="24"/>
                <w:szCs w:val="28"/>
              </w:rPr>
              <w:t xml:space="preserve">s endpoint A is on the H.P. and 25 mm in front of V.P. </w:t>
            </w:r>
            <w:r>
              <w:rPr>
                <w:rFonts w:ascii="Times New Roman" w:hAnsi="Times New Roman"/>
                <w:sz w:val="24"/>
                <w:szCs w:val="28"/>
              </w:rPr>
              <w:t>D</w:t>
            </w:r>
            <w:r w:rsidRPr="00587BED">
              <w:rPr>
                <w:rFonts w:ascii="Times New Roman" w:hAnsi="Times New Roman"/>
                <w:sz w:val="24"/>
                <w:szCs w:val="28"/>
              </w:rPr>
              <w:t xml:space="preserve">raw the projections of the line AB. </w:t>
            </w:r>
          </w:p>
        </w:tc>
        <w:tc>
          <w:tcPr>
            <w:tcW w:w="900" w:type="dxa"/>
            <w:vMerge/>
          </w:tcPr>
          <w:p w14:paraId="08F132DC" w14:textId="77777777" w:rsidR="00252E02" w:rsidRDefault="00252E02" w:rsidP="00035B82">
            <w:pPr>
              <w:pStyle w:val="BodyText"/>
              <w:spacing w:line="266" w:lineRule="exact"/>
              <w:jc w:val="center"/>
              <w:rPr>
                <w:b/>
              </w:rPr>
            </w:pPr>
          </w:p>
        </w:tc>
      </w:tr>
      <w:tr w:rsidR="00252E02" w14:paraId="4C25D587" w14:textId="77777777" w:rsidTr="00E86445">
        <w:tc>
          <w:tcPr>
            <w:tcW w:w="630" w:type="dxa"/>
            <w:vMerge w:val="restart"/>
          </w:tcPr>
          <w:p w14:paraId="25DE4D0F" w14:textId="77777777" w:rsidR="00252E02" w:rsidRDefault="00252E02" w:rsidP="00471621">
            <w:r w:rsidRPr="00222350">
              <w:t>Q</w:t>
            </w:r>
            <w:r>
              <w:t>4)</w:t>
            </w:r>
          </w:p>
        </w:tc>
        <w:tc>
          <w:tcPr>
            <w:tcW w:w="6205" w:type="dxa"/>
          </w:tcPr>
          <w:p w14:paraId="5C3EFA9C" w14:textId="1A5C9905" w:rsidR="00252E02" w:rsidRDefault="00252E02" w:rsidP="009F66C1">
            <w:pPr>
              <w:pStyle w:val="BodyText"/>
              <w:spacing w:line="266" w:lineRule="exact"/>
              <w:jc w:val="both"/>
            </w:pPr>
            <w:r w:rsidRPr="00143AD1">
              <w:t xml:space="preserve">An isosceles triangle </w:t>
            </w:r>
            <w:r>
              <w:t>PQR</w:t>
            </w:r>
            <w:r w:rsidRPr="00143AD1">
              <w:t xml:space="preserve"> having its base </w:t>
            </w:r>
            <w:r>
              <w:t>PQ</w:t>
            </w:r>
            <w:r w:rsidRPr="00143AD1">
              <w:t xml:space="preserve"> = 40 mm and altitude 60 mm is resting on the HP on its base </w:t>
            </w:r>
            <w:r>
              <w:t>PQ</w:t>
            </w:r>
            <w:r w:rsidRPr="00143AD1">
              <w:t xml:space="preserve">. Draw the projections of the plane when its surface is inclined to H.P. at an angle of </w:t>
            </w:r>
            <w:r>
              <w:t>3</w:t>
            </w:r>
            <w:r w:rsidRPr="00143AD1">
              <w:t>5</w:t>
            </w:r>
            <w:r w:rsidRPr="00143AD1">
              <w:rPr>
                <w:vertAlign w:val="superscript"/>
              </w:rPr>
              <w:t>0</w:t>
            </w:r>
            <w:r>
              <w:rPr>
                <w:vertAlign w:val="superscript"/>
              </w:rPr>
              <w:t>,</w:t>
            </w:r>
            <w:r w:rsidRPr="00143AD1">
              <w:t xml:space="preserve"> and base </w:t>
            </w:r>
            <w:r>
              <w:t>PQ</w:t>
            </w:r>
            <w:r w:rsidRPr="00143AD1">
              <w:t xml:space="preserve"> which is on HP</w:t>
            </w:r>
            <w:r>
              <w:t>,</w:t>
            </w:r>
            <w:r w:rsidRPr="00143AD1">
              <w:t xml:space="preserve"> is making an angle of </w:t>
            </w:r>
            <w:r>
              <w:t>4</w:t>
            </w:r>
            <w:r w:rsidRPr="00143AD1">
              <w:t>0</w:t>
            </w:r>
            <w:r w:rsidRPr="00143AD1">
              <w:rPr>
                <w:vertAlign w:val="superscript"/>
              </w:rPr>
              <w:t>0</w:t>
            </w:r>
            <w:r w:rsidRPr="00143AD1">
              <w:t xml:space="preserve"> to the VP. </w:t>
            </w:r>
          </w:p>
        </w:tc>
        <w:tc>
          <w:tcPr>
            <w:tcW w:w="900" w:type="dxa"/>
            <w:vMerge w:val="restart"/>
          </w:tcPr>
          <w:p w14:paraId="77211B6B" w14:textId="77777777" w:rsidR="00252E02" w:rsidRDefault="00252E02" w:rsidP="00F150B5">
            <w:pPr>
              <w:pStyle w:val="BodyText"/>
              <w:spacing w:line="266" w:lineRule="exact"/>
              <w:jc w:val="center"/>
              <w:rPr>
                <w:b/>
              </w:rPr>
            </w:pPr>
            <w:r>
              <w:rPr>
                <w:b/>
              </w:rPr>
              <w:t>[10]</w:t>
            </w:r>
          </w:p>
        </w:tc>
      </w:tr>
      <w:tr w:rsidR="00252E02" w14:paraId="7AF910F0" w14:textId="77777777" w:rsidTr="00E86445">
        <w:tc>
          <w:tcPr>
            <w:tcW w:w="630" w:type="dxa"/>
            <w:vMerge/>
          </w:tcPr>
          <w:p w14:paraId="627D670B" w14:textId="77777777" w:rsidR="00252E02" w:rsidRDefault="00252E02" w:rsidP="00035B82"/>
        </w:tc>
        <w:tc>
          <w:tcPr>
            <w:tcW w:w="6205" w:type="dxa"/>
          </w:tcPr>
          <w:p w14:paraId="7FE70A60" w14:textId="77777777" w:rsidR="00252E02" w:rsidRPr="00E57707" w:rsidRDefault="00252E02" w:rsidP="00C02991">
            <w:pPr>
              <w:pStyle w:val="BodyText"/>
              <w:spacing w:line="266" w:lineRule="exact"/>
              <w:jc w:val="center"/>
              <w:rPr>
                <w:b/>
              </w:rPr>
            </w:pPr>
            <w:r w:rsidRPr="00E57707">
              <w:rPr>
                <w:b/>
              </w:rPr>
              <w:t>OR</w:t>
            </w:r>
          </w:p>
        </w:tc>
        <w:tc>
          <w:tcPr>
            <w:tcW w:w="900" w:type="dxa"/>
            <w:vMerge/>
          </w:tcPr>
          <w:p w14:paraId="5D860EF7" w14:textId="77777777" w:rsidR="00252E02" w:rsidRDefault="00252E02" w:rsidP="00035B82">
            <w:pPr>
              <w:pStyle w:val="BodyText"/>
              <w:spacing w:line="266" w:lineRule="exact"/>
              <w:jc w:val="center"/>
              <w:rPr>
                <w:b/>
              </w:rPr>
            </w:pPr>
          </w:p>
        </w:tc>
      </w:tr>
      <w:tr w:rsidR="00252E02" w14:paraId="1DA98353" w14:textId="77777777" w:rsidTr="00E86445">
        <w:tc>
          <w:tcPr>
            <w:tcW w:w="630" w:type="dxa"/>
            <w:vMerge/>
          </w:tcPr>
          <w:p w14:paraId="400BC704" w14:textId="77777777" w:rsidR="00252E02" w:rsidRDefault="00252E02" w:rsidP="00E57707"/>
        </w:tc>
        <w:tc>
          <w:tcPr>
            <w:tcW w:w="6205" w:type="dxa"/>
          </w:tcPr>
          <w:p w14:paraId="1EDEB9CC" w14:textId="291B2D28" w:rsidR="00252E02" w:rsidRPr="00D33C30" w:rsidRDefault="00252E02" w:rsidP="009F66C1">
            <w:pPr>
              <w:pStyle w:val="BodyText"/>
              <w:spacing w:line="266" w:lineRule="exact"/>
              <w:jc w:val="both"/>
            </w:pPr>
            <w:r>
              <w:t xml:space="preserve">A rectangular plane of side 60 x 40 mm is resting on HP on its smaller side and its surface is inclined to HP at an angle of </w:t>
            </w:r>
            <w:r w:rsidRPr="00D73C56">
              <w:t>45</w:t>
            </w:r>
            <w:r w:rsidRPr="00D73C56">
              <w:rPr>
                <w:vertAlign w:val="superscript"/>
              </w:rPr>
              <w:t>0</w:t>
            </w:r>
            <w:r>
              <w:t xml:space="preserve">. </w:t>
            </w:r>
            <w:r w:rsidRPr="00C25935">
              <w:t xml:space="preserve"> Draw the projections of a </w:t>
            </w:r>
            <w:r>
              <w:t xml:space="preserve">plane when side resting on HP makes an angle of </w:t>
            </w:r>
            <w:r w:rsidRPr="00587BED">
              <w:rPr>
                <w:szCs w:val="28"/>
              </w:rPr>
              <w:t>30</w:t>
            </w:r>
            <w:r w:rsidRPr="00587BED">
              <w:rPr>
                <w:szCs w:val="28"/>
                <w:vertAlign w:val="superscript"/>
              </w:rPr>
              <w:t>0</w:t>
            </w:r>
            <w:r>
              <w:rPr>
                <w:szCs w:val="28"/>
              </w:rPr>
              <w:t xml:space="preserve"> to VP.</w:t>
            </w:r>
          </w:p>
        </w:tc>
        <w:tc>
          <w:tcPr>
            <w:tcW w:w="900" w:type="dxa"/>
            <w:vMerge/>
          </w:tcPr>
          <w:p w14:paraId="618A9CAD" w14:textId="77777777" w:rsidR="00252E02" w:rsidRDefault="00252E02" w:rsidP="00F150B5">
            <w:pPr>
              <w:pStyle w:val="BodyText"/>
              <w:spacing w:line="266" w:lineRule="exact"/>
              <w:jc w:val="center"/>
              <w:rPr>
                <w:b/>
              </w:rPr>
            </w:pPr>
          </w:p>
        </w:tc>
      </w:tr>
      <w:tr w:rsidR="00252E02" w14:paraId="724A844D" w14:textId="77777777" w:rsidTr="00E86445">
        <w:tc>
          <w:tcPr>
            <w:tcW w:w="630" w:type="dxa"/>
            <w:vMerge w:val="restart"/>
          </w:tcPr>
          <w:p w14:paraId="0B1FBEE7" w14:textId="77777777" w:rsidR="00252E02" w:rsidRDefault="00252E02" w:rsidP="00471621">
            <w:r w:rsidRPr="00222350">
              <w:t>Q</w:t>
            </w:r>
            <w:r>
              <w:t>5)</w:t>
            </w:r>
          </w:p>
        </w:tc>
        <w:tc>
          <w:tcPr>
            <w:tcW w:w="6205" w:type="dxa"/>
          </w:tcPr>
          <w:p w14:paraId="5BEB5CCA" w14:textId="77777777" w:rsidR="00252E02" w:rsidRPr="004D079A" w:rsidRDefault="00252E02" w:rsidP="00BF0426">
            <w:pPr>
              <w:jc w:val="both"/>
              <w:rPr>
                <w:rFonts w:ascii="Times New Roman" w:hAnsi="Times New Roman"/>
                <w:sz w:val="24"/>
                <w:szCs w:val="28"/>
              </w:rPr>
            </w:pPr>
            <w:r w:rsidRPr="004D079A">
              <w:rPr>
                <w:rFonts w:ascii="Times New Roman" w:hAnsi="Times New Roman"/>
                <w:sz w:val="24"/>
                <w:szCs w:val="28"/>
              </w:rPr>
              <w:t xml:space="preserve">Draw development of </w:t>
            </w:r>
            <w:r>
              <w:rPr>
                <w:rFonts w:ascii="Times New Roman" w:hAnsi="Times New Roman"/>
                <w:sz w:val="24"/>
                <w:szCs w:val="28"/>
              </w:rPr>
              <w:t xml:space="preserve">the </w:t>
            </w:r>
            <w:r w:rsidRPr="004D079A">
              <w:rPr>
                <w:rFonts w:ascii="Times New Roman" w:hAnsi="Times New Roman"/>
                <w:sz w:val="24"/>
                <w:szCs w:val="28"/>
              </w:rPr>
              <w:t xml:space="preserve">lateral surface of a </w:t>
            </w:r>
            <w:r>
              <w:rPr>
                <w:rFonts w:ascii="Times New Roman" w:hAnsi="Times New Roman"/>
                <w:sz w:val="24"/>
                <w:szCs w:val="28"/>
              </w:rPr>
              <w:t>hexagonal prism with base edge 4</w:t>
            </w:r>
            <w:r w:rsidRPr="004D079A">
              <w:rPr>
                <w:rFonts w:ascii="Times New Roman" w:hAnsi="Times New Roman"/>
                <w:sz w:val="24"/>
                <w:szCs w:val="28"/>
              </w:rPr>
              <w:t>0 mm and axis height 6</w:t>
            </w:r>
            <w:r>
              <w:rPr>
                <w:rFonts w:ascii="Times New Roman" w:hAnsi="Times New Roman"/>
                <w:sz w:val="24"/>
                <w:szCs w:val="28"/>
              </w:rPr>
              <w:t>5</w:t>
            </w:r>
            <w:r w:rsidRPr="004D079A">
              <w:rPr>
                <w:rFonts w:ascii="Times New Roman" w:hAnsi="Times New Roman"/>
                <w:sz w:val="24"/>
                <w:szCs w:val="28"/>
              </w:rPr>
              <w:t xml:space="preserve"> mm.</w:t>
            </w:r>
          </w:p>
        </w:tc>
        <w:tc>
          <w:tcPr>
            <w:tcW w:w="900" w:type="dxa"/>
            <w:vMerge w:val="restart"/>
          </w:tcPr>
          <w:p w14:paraId="6F53860D" w14:textId="142C1277" w:rsidR="00252E02" w:rsidRDefault="00252E02" w:rsidP="00035B82">
            <w:pPr>
              <w:pStyle w:val="BodyText"/>
              <w:spacing w:line="266" w:lineRule="exact"/>
              <w:jc w:val="center"/>
              <w:rPr>
                <w:b/>
              </w:rPr>
            </w:pPr>
            <w:r>
              <w:rPr>
                <w:b/>
              </w:rPr>
              <w:t>[</w:t>
            </w:r>
            <w:r w:rsidR="0056753E">
              <w:rPr>
                <w:b/>
              </w:rPr>
              <w:t>10</w:t>
            </w:r>
            <w:r>
              <w:rPr>
                <w:b/>
              </w:rPr>
              <w:t>]</w:t>
            </w:r>
          </w:p>
        </w:tc>
      </w:tr>
      <w:tr w:rsidR="00252E02" w14:paraId="4FB26653" w14:textId="77777777" w:rsidTr="00E86445">
        <w:tc>
          <w:tcPr>
            <w:tcW w:w="630" w:type="dxa"/>
            <w:vMerge/>
          </w:tcPr>
          <w:p w14:paraId="2FC26740" w14:textId="77777777" w:rsidR="00252E02" w:rsidRDefault="00252E02" w:rsidP="00035B82"/>
        </w:tc>
        <w:tc>
          <w:tcPr>
            <w:tcW w:w="6205" w:type="dxa"/>
          </w:tcPr>
          <w:p w14:paraId="4FFFBDAB" w14:textId="77777777" w:rsidR="00252E02" w:rsidRPr="00E57707" w:rsidRDefault="00252E02" w:rsidP="00C02991">
            <w:pPr>
              <w:pStyle w:val="BodyText"/>
              <w:spacing w:line="266" w:lineRule="exact"/>
              <w:jc w:val="center"/>
              <w:rPr>
                <w:b/>
              </w:rPr>
            </w:pPr>
            <w:r w:rsidRPr="00E57707">
              <w:rPr>
                <w:b/>
              </w:rPr>
              <w:t>OR</w:t>
            </w:r>
          </w:p>
        </w:tc>
        <w:tc>
          <w:tcPr>
            <w:tcW w:w="900" w:type="dxa"/>
            <w:vMerge/>
          </w:tcPr>
          <w:p w14:paraId="211C2489" w14:textId="77777777" w:rsidR="00252E02" w:rsidRDefault="00252E02" w:rsidP="00035B82">
            <w:pPr>
              <w:pStyle w:val="BodyText"/>
              <w:spacing w:line="266" w:lineRule="exact"/>
              <w:jc w:val="center"/>
              <w:rPr>
                <w:b/>
              </w:rPr>
            </w:pPr>
          </w:p>
        </w:tc>
      </w:tr>
      <w:tr w:rsidR="00252E02" w14:paraId="57AC77C8" w14:textId="77777777" w:rsidTr="00E86445">
        <w:tc>
          <w:tcPr>
            <w:tcW w:w="630" w:type="dxa"/>
            <w:vMerge/>
          </w:tcPr>
          <w:p w14:paraId="0A0C4DBB" w14:textId="77777777" w:rsidR="00252E02" w:rsidRDefault="00252E02" w:rsidP="00035B82"/>
        </w:tc>
        <w:tc>
          <w:tcPr>
            <w:tcW w:w="6205" w:type="dxa"/>
          </w:tcPr>
          <w:p w14:paraId="150EAEAA" w14:textId="0756D5F4" w:rsidR="00252E02" w:rsidRPr="004D079A" w:rsidRDefault="00252E02" w:rsidP="00BF0426">
            <w:pPr>
              <w:pStyle w:val="BodyText"/>
              <w:spacing w:line="266" w:lineRule="exact"/>
              <w:jc w:val="both"/>
            </w:pPr>
            <w:r w:rsidRPr="004D079A">
              <w:rPr>
                <w:szCs w:val="28"/>
              </w:rPr>
              <w:t xml:space="preserve">Draw development of </w:t>
            </w:r>
            <w:r>
              <w:rPr>
                <w:szCs w:val="28"/>
              </w:rPr>
              <w:t xml:space="preserve">the </w:t>
            </w:r>
            <w:r w:rsidRPr="004D079A">
              <w:rPr>
                <w:szCs w:val="28"/>
              </w:rPr>
              <w:t xml:space="preserve">lateral surface of a </w:t>
            </w:r>
            <w:r>
              <w:rPr>
                <w:szCs w:val="28"/>
              </w:rPr>
              <w:t>pentagonal pyramid of base side 30 mm and axis height 7</w:t>
            </w:r>
            <w:r w:rsidRPr="004D079A">
              <w:rPr>
                <w:szCs w:val="28"/>
              </w:rPr>
              <w:t>0 mm.</w:t>
            </w:r>
          </w:p>
        </w:tc>
        <w:tc>
          <w:tcPr>
            <w:tcW w:w="900" w:type="dxa"/>
            <w:vMerge/>
          </w:tcPr>
          <w:p w14:paraId="6F4F7E48" w14:textId="77777777" w:rsidR="00252E02" w:rsidRDefault="00252E02" w:rsidP="00035B82">
            <w:pPr>
              <w:pStyle w:val="BodyText"/>
              <w:spacing w:line="266" w:lineRule="exact"/>
              <w:jc w:val="center"/>
              <w:rPr>
                <w:b/>
              </w:rPr>
            </w:pPr>
          </w:p>
        </w:tc>
      </w:tr>
    </w:tbl>
    <w:p w14:paraId="0E7C1597" w14:textId="77777777" w:rsidR="00F9744B" w:rsidRDefault="00F9744B" w:rsidP="00AF6D5C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</w:p>
    <w:p w14:paraId="495504D7" w14:textId="77777777" w:rsidR="003930A5" w:rsidRDefault="00671C3D" w:rsidP="00F9744B">
      <w:pPr>
        <w:spacing w:after="0" w:line="240" w:lineRule="auto"/>
        <w:jc w:val="both"/>
        <w:rPr>
          <w:rFonts w:ascii="Times New Roman" w:hAnsi="Times New Roman" w:cs="Times New Roman"/>
          <w:b/>
          <w:sz w:val="26"/>
          <w:szCs w:val="26"/>
          <w:highlight w:val="yellow"/>
        </w:rPr>
      </w:pPr>
      <w:r>
        <w:rPr>
          <w:rFonts w:ascii="Times New Roman" w:hAnsi="Times New Roman" w:cs="Times New Roman"/>
          <w:b/>
          <w:noProof/>
          <w:sz w:val="26"/>
          <w:szCs w:val="26"/>
          <w:highlight w:val="yellow"/>
          <w:lang w:bidi="ar-SA"/>
        </w:rPr>
        <mc:AlternateContent>
          <mc:Choice Requires="wps">
            <w:drawing>
              <wp:anchor distT="4294967295" distB="4294967295" distL="114300" distR="114300" simplePos="0" relativeHeight="251661312" behindDoc="0" locked="0" layoutInCell="1" allowOverlap="1" wp14:anchorId="2AF7CD89" wp14:editId="7F94D3A3">
                <wp:simplePos x="0" y="0"/>
                <wp:positionH relativeFrom="column">
                  <wp:posOffset>-247650</wp:posOffset>
                </wp:positionH>
                <wp:positionV relativeFrom="paragraph">
                  <wp:posOffset>146685</wp:posOffset>
                </wp:positionV>
                <wp:extent cx="5362575" cy="0"/>
                <wp:effectExtent l="38100" t="19050" r="66675" b="95250"/>
                <wp:wrapNone/>
                <wp:docPr id="3" name="Straight Connector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5362575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8C79CD0" id="Straight Connector 3" o:spid="_x0000_s1026" style="position:absolute;flip:y;z-index:25166131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-19.5pt,11.55pt" to="402.75pt,11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" strokecolor="black [3200]" strokeweight="1.5pt">
                <v:shadow on="t" color="black" opacity="22937f" origin=",.5" offset="0,.63889mm"/>
                <o:lock v:ext="edit" shapetype="f"/>
              </v:line>
            </w:pict>
          </mc:Fallback>
        </mc:AlternateContent>
      </w:r>
    </w:p>
    <w:p w14:paraId="5DA794C7" w14:textId="77777777" w:rsidR="003930A5" w:rsidRDefault="003930A5" w:rsidP="00F9744B">
      <w:pPr>
        <w:spacing w:after="0" w:line="240" w:lineRule="auto"/>
        <w:jc w:val="both"/>
        <w:rPr>
          <w:rFonts w:ascii="Times New Roman" w:hAnsi="Times New Roman" w:cs="Times New Roman"/>
          <w:b/>
          <w:sz w:val="26"/>
          <w:szCs w:val="26"/>
          <w:highlight w:val="yellow"/>
        </w:rPr>
      </w:pPr>
    </w:p>
    <w:sectPr w:rsidR="003930A5" w:rsidSect="006D2FC9">
      <w:headerReference w:type="default" r:id="rId11"/>
      <w:footerReference w:type="default" r:id="rId12"/>
      <w:headerReference w:type="first" r:id="rId13"/>
      <w:footerReference w:type="first" r:id="rId14"/>
      <w:pgSz w:w="9978" w:h="14173" w:code="34"/>
      <w:pgMar w:top="21" w:right="1440" w:bottom="1440" w:left="1440" w:header="90" w:footer="345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C1DF94" w14:textId="77777777" w:rsidR="00820864" w:rsidRDefault="00820864" w:rsidP="000C4255">
      <w:pPr>
        <w:spacing w:after="0" w:line="240" w:lineRule="auto"/>
      </w:pPr>
      <w:r>
        <w:separator/>
      </w:r>
    </w:p>
  </w:endnote>
  <w:endnote w:type="continuationSeparator" w:id="0">
    <w:p w14:paraId="4C8F9E59" w14:textId="77777777" w:rsidR="00820864" w:rsidRDefault="00820864" w:rsidP="000C42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89703953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b/>
      </w:rPr>
    </w:sdtEndPr>
    <w:sdtContent>
      <w:sdt>
        <w:sdtPr>
          <w:rPr>
            <w:rFonts w:ascii="Times New Roman" w:hAnsi="Times New Roman" w:cs="Times New Roman"/>
            <w:b/>
          </w:rPr>
          <w:id w:val="-22710572"/>
          <w:docPartObj>
            <w:docPartGallery w:val="Page Numbers (Top of Page)"/>
            <w:docPartUnique/>
          </w:docPartObj>
        </w:sdtPr>
        <w:sdtEndPr/>
        <w:sdtContent>
          <w:p w14:paraId="4F30C7AE" w14:textId="77777777" w:rsidR="00835D5C" w:rsidRDefault="00835D5C">
            <w:pPr>
              <w:pStyle w:val="Footer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tbl>
            <w:tblPr>
              <w:tblStyle w:val="TableGrid"/>
              <w:tblW w:w="8298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551"/>
              <w:gridCol w:w="2552"/>
              <w:gridCol w:w="3195"/>
            </w:tblGrid>
            <w:tr w:rsidR="00835D5C" w14:paraId="417CA120" w14:textId="77777777" w:rsidTr="0055091B">
              <w:tc>
                <w:tcPr>
                  <w:tcW w:w="2551" w:type="dxa"/>
                </w:tcPr>
                <w:p w14:paraId="1D693A00" w14:textId="77777777" w:rsidR="00835D5C" w:rsidRDefault="00835D5C">
                  <w:pPr>
                    <w:pStyle w:val="Footer"/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</w:p>
              </w:tc>
              <w:tc>
                <w:tcPr>
                  <w:tcW w:w="2552" w:type="dxa"/>
                </w:tcPr>
                <w:p w14:paraId="68E2D908" w14:textId="77777777" w:rsidR="00835D5C" w:rsidRDefault="00835D5C">
                  <w:pPr>
                    <w:pStyle w:val="Footer"/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  <w:r w:rsidRPr="0055091B">
                    <w:rPr>
                      <w:rFonts w:ascii="Times New Roman" w:hAnsi="Times New Roman" w:cs="Times New Roman"/>
                      <w:b/>
                    </w:rPr>
                    <w:t xml:space="preserve">Page </w:t>
                  </w:r>
                  <w:r w:rsidR="00914C1D" w:rsidRPr="0055091B"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  <w:fldChar w:fldCharType="begin"/>
                  </w:r>
                  <w:r w:rsidRPr="0055091B">
                    <w:rPr>
                      <w:rFonts w:ascii="Times New Roman" w:hAnsi="Times New Roman" w:cs="Times New Roman"/>
                      <w:b/>
                      <w:bCs/>
                    </w:rPr>
                    <w:instrText xml:space="preserve"> PAGE </w:instrText>
                  </w:r>
                  <w:r w:rsidR="00914C1D" w:rsidRPr="0055091B"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  <w:fldChar w:fldCharType="separate"/>
                  </w:r>
                  <w:r w:rsidR="003B506F">
                    <w:rPr>
                      <w:rFonts w:ascii="Times New Roman" w:hAnsi="Times New Roman" w:cs="Times New Roman"/>
                      <w:b/>
                      <w:bCs/>
                      <w:noProof/>
                    </w:rPr>
                    <w:t>3</w:t>
                  </w:r>
                  <w:r w:rsidR="00914C1D" w:rsidRPr="0055091B"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  <w:fldChar w:fldCharType="end"/>
                  </w:r>
                  <w:r w:rsidRPr="0055091B">
                    <w:rPr>
                      <w:rFonts w:ascii="Times New Roman" w:hAnsi="Times New Roman" w:cs="Times New Roman"/>
                      <w:b/>
                    </w:rPr>
                    <w:t xml:space="preserve"> of </w:t>
                  </w:r>
                  <w:r w:rsidR="00914C1D" w:rsidRPr="0055091B"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  <w:fldChar w:fldCharType="begin"/>
                  </w:r>
                  <w:r w:rsidRPr="0055091B">
                    <w:rPr>
                      <w:rFonts w:ascii="Times New Roman" w:hAnsi="Times New Roman" w:cs="Times New Roman"/>
                      <w:b/>
                      <w:bCs/>
                    </w:rPr>
                    <w:instrText xml:space="preserve"> NUMPAGES  </w:instrText>
                  </w:r>
                  <w:r w:rsidR="00914C1D" w:rsidRPr="0055091B"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  <w:fldChar w:fldCharType="separate"/>
                  </w:r>
                  <w:r w:rsidR="003B506F">
                    <w:rPr>
                      <w:rFonts w:ascii="Times New Roman" w:hAnsi="Times New Roman" w:cs="Times New Roman"/>
                      <w:b/>
                      <w:bCs/>
                      <w:noProof/>
                    </w:rPr>
                    <w:t>3</w:t>
                  </w:r>
                  <w:r w:rsidR="00914C1D" w:rsidRPr="0055091B"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  <w:fldChar w:fldCharType="end"/>
                  </w:r>
                </w:p>
              </w:tc>
              <w:tc>
                <w:tcPr>
                  <w:tcW w:w="3195" w:type="dxa"/>
                </w:tcPr>
                <w:p w14:paraId="61ACE93D" w14:textId="77777777" w:rsidR="00835D5C" w:rsidRDefault="0087463E" w:rsidP="0074056C">
                  <w:pPr>
                    <w:pStyle w:val="Footer"/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  <w:r>
                    <w:rPr>
                      <w:rFonts w:ascii="Times New Roman" w:hAnsi="Times New Roman" w:cs="Times New Roman"/>
                      <w:b/>
                    </w:rPr>
                    <w:t xml:space="preserve">          </w:t>
                  </w:r>
                  <w:r w:rsidR="005C6EE3">
                    <w:rPr>
                      <w:rFonts w:ascii="Times New Roman" w:hAnsi="Times New Roman" w:cs="Times New Roman"/>
                      <w:b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</w:rPr>
                    <w:t>F.Y.</w:t>
                  </w:r>
                  <w:r w:rsidR="005C6EE3">
                    <w:rPr>
                      <w:rFonts w:ascii="Times New Roman" w:hAnsi="Times New Roman" w:cs="Times New Roman"/>
                      <w:b/>
                    </w:rPr>
                    <w:t xml:space="preserve">B. </w:t>
                  </w:r>
                  <w:proofErr w:type="gramStart"/>
                  <w:r w:rsidR="005C6EE3">
                    <w:rPr>
                      <w:rFonts w:ascii="Times New Roman" w:hAnsi="Times New Roman" w:cs="Times New Roman"/>
                      <w:b/>
                    </w:rPr>
                    <w:t>Tech.(</w:t>
                  </w:r>
                  <w:proofErr w:type="gramEnd"/>
                  <w:r w:rsidR="005C6EE3">
                    <w:rPr>
                      <w:rFonts w:ascii="Times New Roman" w:hAnsi="Times New Roman" w:cs="Times New Roman"/>
                      <w:b/>
                    </w:rPr>
                    <w:t>M</w:t>
                  </w:r>
                  <w:r>
                    <w:rPr>
                      <w:rFonts w:ascii="Times New Roman" w:hAnsi="Times New Roman" w:cs="Times New Roman"/>
                      <w:b/>
                    </w:rPr>
                    <w:t>E</w:t>
                  </w:r>
                  <w:r w:rsidR="005C6EE3">
                    <w:rPr>
                      <w:rFonts w:ascii="Times New Roman" w:hAnsi="Times New Roman" w:cs="Times New Roman"/>
                      <w:b/>
                    </w:rPr>
                    <w:t>E</w:t>
                  </w:r>
                  <w:r>
                    <w:rPr>
                      <w:rFonts w:ascii="Times New Roman" w:hAnsi="Times New Roman" w:cs="Times New Roman"/>
                      <w:b/>
                    </w:rPr>
                    <w:t xml:space="preserve"> 103</w:t>
                  </w:r>
                  <w:r w:rsidR="0074056C">
                    <w:rPr>
                      <w:rFonts w:ascii="Times New Roman" w:hAnsi="Times New Roman" w:cs="Times New Roman"/>
                      <w:b/>
                    </w:rPr>
                    <w:t>B</w:t>
                  </w:r>
                  <w:r w:rsidR="005C6EE3">
                    <w:rPr>
                      <w:rFonts w:ascii="Times New Roman" w:hAnsi="Times New Roman" w:cs="Times New Roman"/>
                      <w:b/>
                    </w:rPr>
                    <w:t>)</w:t>
                  </w:r>
                </w:p>
              </w:tc>
            </w:tr>
          </w:tbl>
          <w:p w14:paraId="653E2BE7" w14:textId="77777777" w:rsidR="00835D5C" w:rsidRPr="0055091B" w:rsidRDefault="00820864">
            <w:pPr>
              <w:pStyle w:val="Footer"/>
              <w:jc w:val="center"/>
              <w:rPr>
                <w:rFonts w:ascii="Times New Roman" w:hAnsi="Times New Roman" w:cs="Times New Roman"/>
                <w:b/>
              </w:rPr>
            </w:pPr>
          </w:p>
        </w:sdtContent>
      </w:sdt>
    </w:sdtContent>
  </w:sdt>
  <w:p w14:paraId="1D27309C" w14:textId="77777777" w:rsidR="00835D5C" w:rsidRDefault="00835D5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8729029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b/>
      </w:rPr>
    </w:sdtEndPr>
    <w:sdtContent>
      <w:sdt>
        <w:sdtPr>
          <w:id w:val="89970050"/>
          <w:docPartObj>
            <w:docPartGallery w:val="Page Numbers (Top of Page)"/>
            <w:docPartUnique/>
          </w:docPartObj>
        </w:sdtPr>
        <w:sdtEndPr>
          <w:rPr>
            <w:rFonts w:ascii="Times New Roman" w:hAnsi="Times New Roman" w:cs="Times New Roman"/>
            <w:b/>
          </w:rPr>
        </w:sdtEndPr>
        <w:sdtContent>
          <w:p w14:paraId="6C9743FE" w14:textId="77777777" w:rsidR="00835D5C" w:rsidRDefault="00835D5C">
            <w:pPr>
              <w:pStyle w:val="Footer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tbl>
            <w:tblPr>
              <w:tblStyle w:val="TableGrid"/>
              <w:tblW w:w="8208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551"/>
              <w:gridCol w:w="2552"/>
              <w:gridCol w:w="3105"/>
            </w:tblGrid>
            <w:tr w:rsidR="00835D5C" w14:paraId="30D10825" w14:textId="77777777" w:rsidTr="0055091B">
              <w:tc>
                <w:tcPr>
                  <w:tcW w:w="2551" w:type="dxa"/>
                </w:tcPr>
                <w:p w14:paraId="02184C35" w14:textId="77777777" w:rsidR="00835D5C" w:rsidRDefault="00835D5C">
                  <w:pPr>
                    <w:pStyle w:val="Footer"/>
                    <w:jc w:val="center"/>
                  </w:pPr>
                </w:p>
              </w:tc>
              <w:tc>
                <w:tcPr>
                  <w:tcW w:w="2552" w:type="dxa"/>
                </w:tcPr>
                <w:p w14:paraId="79303423" w14:textId="77777777" w:rsidR="00835D5C" w:rsidRDefault="00835D5C">
                  <w:pPr>
                    <w:pStyle w:val="Footer"/>
                    <w:jc w:val="center"/>
                  </w:pPr>
                  <w:r w:rsidRPr="0055091B">
                    <w:rPr>
                      <w:rFonts w:ascii="Times New Roman" w:hAnsi="Times New Roman" w:cs="Times New Roman"/>
                      <w:b/>
                    </w:rPr>
                    <w:t xml:space="preserve">Page </w:t>
                  </w:r>
                  <w:r w:rsidR="00914C1D" w:rsidRPr="0055091B"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  <w:fldChar w:fldCharType="begin"/>
                  </w:r>
                  <w:r w:rsidRPr="0055091B">
                    <w:rPr>
                      <w:rFonts w:ascii="Times New Roman" w:hAnsi="Times New Roman" w:cs="Times New Roman"/>
                      <w:b/>
                      <w:bCs/>
                    </w:rPr>
                    <w:instrText xml:space="preserve"> PAGE </w:instrText>
                  </w:r>
                  <w:r w:rsidR="00914C1D" w:rsidRPr="0055091B"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  <w:fldChar w:fldCharType="separate"/>
                  </w:r>
                  <w:r w:rsidR="003B506F">
                    <w:rPr>
                      <w:rFonts w:ascii="Times New Roman" w:hAnsi="Times New Roman" w:cs="Times New Roman"/>
                      <w:b/>
                      <w:bCs/>
                      <w:noProof/>
                    </w:rPr>
                    <w:t>1</w:t>
                  </w:r>
                  <w:r w:rsidR="00914C1D" w:rsidRPr="0055091B"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  <w:fldChar w:fldCharType="end"/>
                  </w:r>
                  <w:r w:rsidRPr="0055091B">
                    <w:rPr>
                      <w:rFonts w:ascii="Times New Roman" w:hAnsi="Times New Roman" w:cs="Times New Roman"/>
                      <w:b/>
                    </w:rPr>
                    <w:t xml:space="preserve"> of </w:t>
                  </w:r>
                  <w:r w:rsidR="00914C1D" w:rsidRPr="0055091B"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  <w:fldChar w:fldCharType="begin"/>
                  </w:r>
                  <w:r w:rsidRPr="0055091B">
                    <w:rPr>
                      <w:rFonts w:ascii="Times New Roman" w:hAnsi="Times New Roman" w:cs="Times New Roman"/>
                      <w:b/>
                      <w:bCs/>
                    </w:rPr>
                    <w:instrText xml:space="preserve"> NUMPAGES  </w:instrText>
                  </w:r>
                  <w:r w:rsidR="00914C1D" w:rsidRPr="0055091B"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  <w:fldChar w:fldCharType="separate"/>
                  </w:r>
                  <w:r w:rsidR="003B506F">
                    <w:rPr>
                      <w:rFonts w:ascii="Times New Roman" w:hAnsi="Times New Roman" w:cs="Times New Roman"/>
                      <w:b/>
                      <w:bCs/>
                      <w:noProof/>
                    </w:rPr>
                    <w:t>3</w:t>
                  </w:r>
                  <w:r w:rsidR="00914C1D" w:rsidRPr="0055091B"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  <w:fldChar w:fldCharType="end"/>
                  </w:r>
                </w:p>
              </w:tc>
              <w:tc>
                <w:tcPr>
                  <w:tcW w:w="3105" w:type="dxa"/>
                </w:tcPr>
                <w:p w14:paraId="494D2D56" w14:textId="1F13C543" w:rsidR="00835D5C" w:rsidRPr="00E203E3" w:rsidRDefault="0087463E" w:rsidP="0053058E">
                  <w:pPr>
                    <w:pStyle w:val="Footer"/>
                    <w:jc w:val="right"/>
                    <w:rPr>
                      <w:rFonts w:ascii="Times New Roman" w:hAnsi="Times New Roman" w:cs="Times New Roman"/>
                      <w:b/>
                    </w:rPr>
                  </w:pPr>
                  <w:r>
                    <w:rPr>
                      <w:rFonts w:ascii="Times New Roman" w:hAnsi="Times New Roman" w:cs="Times New Roman"/>
                      <w:b/>
                    </w:rPr>
                    <w:t xml:space="preserve">F.Y.B. </w:t>
                  </w:r>
                  <w:proofErr w:type="gramStart"/>
                  <w:r>
                    <w:rPr>
                      <w:rFonts w:ascii="Times New Roman" w:hAnsi="Times New Roman" w:cs="Times New Roman"/>
                      <w:b/>
                    </w:rPr>
                    <w:t>Tech.(</w:t>
                  </w:r>
                  <w:proofErr w:type="gramEnd"/>
                  <w:r>
                    <w:rPr>
                      <w:rFonts w:ascii="Times New Roman" w:hAnsi="Times New Roman" w:cs="Times New Roman"/>
                      <w:b/>
                    </w:rPr>
                    <w:t>MEE 103</w:t>
                  </w:r>
                  <w:r w:rsidR="00593428">
                    <w:rPr>
                      <w:rFonts w:ascii="Times New Roman" w:hAnsi="Times New Roman" w:cs="Times New Roman"/>
                      <w:b/>
                    </w:rPr>
                    <w:t>B</w:t>
                  </w:r>
                  <w:r>
                    <w:rPr>
                      <w:rFonts w:ascii="Times New Roman" w:hAnsi="Times New Roman" w:cs="Times New Roman"/>
                      <w:b/>
                    </w:rPr>
                    <w:t>)</w:t>
                  </w:r>
                </w:p>
              </w:tc>
            </w:tr>
          </w:tbl>
          <w:p w14:paraId="5E324D5B" w14:textId="77777777" w:rsidR="00835D5C" w:rsidRDefault="00820864">
            <w:pPr>
              <w:pStyle w:val="Footer"/>
              <w:jc w:val="center"/>
            </w:pPr>
          </w:p>
        </w:sdtContent>
      </w:sdt>
    </w:sdtContent>
  </w:sdt>
  <w:p w14:paraId="4ACE74B3" w14:textId="77777777" w:rsidR="00835D5C" w:rsidRPr="0055091B" w:rsidRDefault="00835D5C" w:rsidP="0055091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933299" w14:textId="77777777" w:rsidR="00820864" w:rsidRDefault="00820864" w:rsidP="000C4255">
      <w:pPr>
        <w:spacing w:after="0" w:line="240" w:lineRule="auto"/>
      </w:pPr>
      <w:r>
        <w:separator/>
      </w:r>
    </w:p>
  </w:footnote>
  <w:footnote w:type="continuationSeparator" w:id="0">
    <w:p w14:paraId="538802EE" w14:textId="77777777" w:rsidR="00820864" w:rsidRDefault="00820864" w:rsidP="000C425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1CB7F7" w14:textId="77777777" w:rsidR="00835D5C" w:rsidRDefault="00835D5C" w:rsidP="000055F8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F55978" w14:textId="77777777" w:rsidR="00835D5C" w:rsidRDefault="00A72C06" w:rsidP="00C32B1D">
    <w:pPr>
      <w:pStyle w:val="Header"/>
      <w:tabs>
        <w:tab w:val="center" w:pos="3719"/>
      </w:tabs>
    </w:pPr>
    <w:r>
      <w:rPr>
        <w:noProof/>
        <w:lang w:bidi="ar-SA"/>
      </w:rPr>
      <mc:AlternateContent>
        <mc:Choice Requires="wps">
          <w:drawing>
            <wp:anchor distT="0" distB="0" distL="114299" distR="114299" simplePos="0" relativeHeight="251659264" behindDoc="0" locked="0" layoutInCell="1" allowOverlap="1" wp14:anchorId="581E35EC" wp14:editId="1A078371">
              <wp:simplePos x="0" y="0"/>
              <wp:positionH relativeFrom="column">
                <wp:posOffset>3600449</wp:posOffset>
              </wp:positionH>
              <wp:positionV relativeFrom="paragraph">
                <wp:posOffset>137795</wp:posOffset>
              </wp:positionV>
              <wp:extent cx="0" cy="237490"/>
              <wp:effectExtent l="0" t="0" r="19050" b="29210"/>
              <wp:wrapNone/>
              <wp:docPr id="1" name="Straight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0" cy="237490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49D903DF" id="Straight Connector 4" o:spid="_x0000_s1026" style="position:absolute;z-index:251659264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margin;mso-height-relative:margin" from="283.5pt,10.85pt" to="283.5pt,29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" strokecolor="black [3213]">
              <o:lock v:ext="edit" shapetype="f"/>
            </v:line>
          </w:pict>
        </mc:Fallback>
      </mc:AlternateContent>
    </w:r>
  </w:p>
  <w:p w14:paraId="3D765358" w14:textId="77777777" w:rsidR="00835D5C" w:rsidRDefault="00835D5C" w:rsidP="00C32B1D">
    <w:pPr>
      <w:pStyle w:val="Header"/>
      <w:tabs>
        <w:tab w:val="center" w:pos="3719"/>
      </w:tabs>
    </w:pPr>
  </w:p>
  <w:p w14:paraId="7F682F75" w14:textId="77777777" w:rsidR="00835D5C" w:rsidRDefault="00835D5C" w:rsidP="00C32B1D">
    <w:pPr>
      <w:pStyle w:val="Header"/>
      <w:tabs>
        <w:tab w:val="center" w:pos="3719"/>
      </w:tabs>
    </w:pPr>
  </w:p>
  <w:p w14:paraId="5AF18933" w14:textId="77777777" w:rsidR="00835D5C" w:rsidRDefault="00835D5C" w:rsidP="00876731">
    <w:pPr>
      <w:pStyle w:val="Header"/>
      <w:tabs>
        <w:tab w:val="center" w:pos="3719"/>
      </w:tabs>
      <w:jc w:val="center"/>
    </w:pPr>
    <w:r w:rsidRPr="000446F4">
      <w:rPr>
        <w:rFonts w:ascii="Times New Roman" w:hAnsi="Times New Roman" w:cs="Times New Roman"/>
        <w:noProof/>
        <w:sz w:val="24"/>
        <w:szCs w:val="24"/>
        <w:lang w:bidi="ar-SA"/>
      </w:rPr>
      <w:drawing>
        <wp:inline distT="0" distB="0" distL="0" distR="0" wp14:anchorId="2D4A3E53" wp14:editId="1445B971">
          <wp:extent cx="3826328" cy="628155"/>
          <wp:effectExtent l="19050" t="0" r="2722" b="0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45238" cy="63125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0D62E3"/>
    <w:multiLevelType w:val="hybridMultilevel"/>
    <w:tmpl w:val="F31292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F84289"/>
    <w:multiLevelType w:val="hybridMultilevel"/>
    <w:tmpl w:val="2D1CF3E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7543FD"/>
    <w:multiLevelType w:val="hybridMultilevel"/>
    <w:tmpl w:val="3982AAC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6D0236"/>
    <w:multiLevelType w:val="hybridMultilevel"/>
    <w:tmpl w:val="F31292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EE6A62"/>
    <w:multiLevelType w:val="hybridMultilevel"/>
    <w:tmpl w:val="2868A978"/>
    <w:lvl w:ilvl="0" w:tplc="1A744F4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894337C"/>
    <w:multiLevelType w:val="hybridMultilevel"/>
    <w:tmpl w:val="F31292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A5A5D66"/>
    <w:multiLevelType w:val="hybridMultilevel"/>
    <w:tmpl w:val="5290CBE2"/>
    <w:lvl w:ilvl="0" w:tplc="A2B0A7FE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C7F0E9D"/>
    <w:multiLevelType w:val="hybridMultilevel"/>
    <w:tmpl w:val="4FE6C3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4066F23"/>
    <w:multiLevelType w:val="hybridMultilevel"/>
    <w:tmpl w:val="F31292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3BB73C7"/>
    <w:multiLevelType w:val="hybridMultilevel"/>
    <w:tmpl w:val="01A808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79B1070"/>
    <w:multiLevelType w:val="hybridMultilevel"/>
    <w:tmpl w:val="B8F40AA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BA340AF"/>
    <w:multiLevelType w:val="hybridMultilevel"/>
    <w:tmpl w:val="B0BEFC5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FC01447"/>
    <w:multiLevelType w:val="hybridMultilevel"/>
    <w:tmpl w:val="4FE6C3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99B111A"/>
    <w:multiLevelType w:val="hybridMultilevel"/>
    <w:tmpl w:val="01A808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93409835">
    <w:abstractNumId w:val="6"/>
  </w:num>
  <w:num w:numId="2" w16cid:durableId="93943223">
    <w:abstractNumId w:val="2"/>
  </w:num>
  <w:num w:numId="3" w16cid:durableId="1984654384">
    <w:abstractNumId w:val="4"/>
  </w:num>
  <w:num w:numId="4" w16cid:durableId="76171620">
    <w:abstractNumId w:val="10"/>
  </w:num>
  <w:num w:numId="5" w16cid:durableId="550120458">
    <w:abstractNumId w:val="9"/>
  </w:num>
  <w:num w:numId="6" w16cid:durableId="24212352">
    <w:abstractNumId w:val="7"/>
  </w:num>
  <w:num w:numId="7" w16cid:durableId="1090660324">
    <w:abstractNumId w:val="12"/>
  </w:num>
  <w:num w:numId="8" w16cid:durableId="263459580">
    <w:abstractNumId w:val="13"/>
  </w:num>
  <w:num w:numId="9" w16cid:durableId="1549340862">
    <w:abstractNumId w:val="3"/>
  </w:num>
  <w:num w:numId="10" w16cid:durableId="1679231144">
    <w:abstractNumId w:val="5"/>
  </w:num>
  <w:num w:numId="11" w16cid:durableId="1107038371">
    <w:abstractNumId w:val="0"/>
  </w:num>
  <w:num w:numId="12" w16cid:durableId="2109345043">
    <w:abstractNumId w:val="11"/>
  </w:num>
  <w:num w:numId="13" w16cid:durableId="473104587">
    <w:abstractNumId w:val="1"/>
  </w:num>
  <w:num w:numId="14" w16cid:durableId="16236126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1tzAwMzcyMzYxNzRQ0lEKTi0uzszPAykwqgUAlJDtxywAAAA="/>
  </w:docVars>
  <w:rsids>
    <w:rsidRoot w:val="00592566"/>
    <w:rsid w:val="000023A3"/>
    <w:rsid w:val="000055F8"/>
    <w:rsid w:val="00012D6D"/>
    <w:rsid w:val="0002580E"/>
    <w:rsid w:val="00035B82"/>
    <w:rsid w:val="00040DBB"/>
    <w:rsid w:val="00042893"/>
    <w:rsid w:val="00053F0F"/>
    <w:rsid w:val="00055736"/>
    <w:rsid w:val="00071F13"/>
    <w:rsid w:val="00071FD5"/>
    <w:rsid w:val="00073DC8"/>
    <w:rsid w:val="00077D45"/>
    <w:rsid w:val="00081D8C"/>
    <w:rsid w:val="00084084"/>
    <w:rsid w:val="000A7C06"/>
    <w:rsid w:val="000B599E"/>
    <w:rsid w:val="000C20D6"/>
    <w:rsid w:val="000C4255"/>
    <w:rsid w:val="000D5107"/>
    <w:rsid w:val="0010054D"/>
    <w:rsid w:val="00101EAB"/>
    <w:rsid w:val="0011038E"/>
    <w:rsid w:val="0012346B"/>
    <w:rsid w:val="001500EF"/>
    <w:rsid w:val="001511DC"/>
    <w:rsid w:val="00152CF4"/>
    <w:rsid w:val="00153451"/>
    <w:rsid w:val="001560DE"/>
    <w:rsid w:val="001573E2"/>
    <w:rsid w:val="001761ED"/>
    <w:rsid w:val="00180C9E"/>
    <w:rsid w:val="00181641"/>
    <w:rsid w:val="00193CAE"/>
    <w:rsid w:val="001959AF"/>
    <w:rsid w:val="00197251"/>
    <w:rsid w:val="001A3416"/>
    <w:rsid w:val="001A4069"/>
    <w:rsid w:val="001C049E"/>
    <w:rsid w:val="001C1836"/>
    <w:rsid w:val="001C2504"/>
    <w:rsid w:val="001C3588"/>
    <w:rsid w:val="001C3674"/>
    <w:rsid w:val="001D3281"/>
    <w:rsid w:val="001E4DD9"/>
    <w:rsid w:val="001E63FD"/>
    <w:rsid w:val="001F22FB"/>
    <w:rsid w:val="00200991"/>
    <w:rsid w:val="002059F7"/>
    <w:rsid w:val="00214DB8"/>
    <w:rsid w:val="00224838"/>
    <w:rsid w:val="00232410"/>
    <w:rsid w:val="00235F74"/>
    <w:rsid w:val="00241D54"/>
    <w:rsid w:val="002459DA"/>
    <w:rsid w:val="00245AE8"/>
    <w:rsid w:val="00246C6C"/>
    <w:rsid w:val="00252100"/>
    <w:rsid w:val="00252879"/>
    <w:rsid w:val="00252E02"/>
    <w:rsid w:val="0026190D"/>
    <w:rsid w:val="00274BD4"/>
    <w:rsid w:val="00275B5C"/>
    <w:rsid w:val="002775B8"/>
    <w:rsid w:val="002824E7"/>
    <w:rsid w:val="00282E58"/>
    <w:rsid w:val="0028428B"/>
    <w:rsid w:val="0028626E"/>
    <w:rsid w:val="00292D9A"/>
    <w:rsid w:val="00293DDB"/>
    <w:rsid w:val="002944D8"/>
    <w:rsid w:val="0029527B"/>
    <w:rsid w:val="00295595"/>
    <w:rsid w:val="002A31FD"/>
    <w:rsid w:val="002A760A"/>
    <w:rsid w:val="002B0951"/>
    <w:rsid w:val="002B7B56"/>
    <w:rsid w:val="002C341A"/>
    <w:rsid w:val="002C3DD0"/>
    <w:rsid w:val="002C43EF"/>
    <w:rsid w:val="002C500D"/>
    <w:rsid w:val="002C5753"/>
    <w:rsid w:val="002D14EF"/>
    <w:rsid w:val="002D34F7"/>
    <w:rsid w:val="002D3A4C"/>
    <w:rsid w:val="002E0376"/>
    <w:rsid w:val="002E486D"/>
    <w:rsid w:val="002F1B27"/>
    <w:rsid w:val="002F3F61"/>
    <w:rsid w:val="00312FCA"/>
    <w:rsid w:val="00314076"/>
    <w:rsid w:val="003176DC"/>
    <w:rsid w:val="00323767"/>
    <w:rsid w:val="003272DD"/>
    <w:rsid w:val="00327C52"/>
    <w:rsid w:val="00334D9E"/>
    <w:rsid w:val="00335D20"/>
    <w:rsid w:val="00350358"/>
    <w:rsid w:val="00351A0D"/>
    <w:rsid w:val="00355DF2"/>
    <w:rsid w:val="003610A1"/>
    <w:rsid w:val="00364CCF"/>
    <w:rsid w:val="003756F7"/>
    <w:rsid w:val="0037589C"/>
    <w:rsid w:val="003905B0"/>
    <w:rsid w:val="00391E57"/>
    <w:rsid w:val="003930A5"/>
    <w:rsid w:val="003936CD"/>
    <w:rsid w:val="00397CC1"/>
    <w:rsid w:val="003A300F"/>
    <w:rsid w:val="003A4EF2"/>
    <w:rsid w:val="003B4D06"/>
    <w:rsid w:val="003B506F"/>
    <w:rsid w:val="003E6F07"/>
    <w:rsid w:val="003E776A"/>
    <w:rsid w:val="003F4C48"/>
    <w:rsid w:val="003F6A32"/>
    <w:rsid w:val="004000DF"/>
    <w:rsid w:val="00417ABE"/>
    <w:rsid w:val="004254E5"/>
    <w:rsid w:val="00436B7E"/>
    <w:rsid w:val="00437221"/>
    <w:rsid w:val="0044164A"/>
    <w:rsid w:val="0044333B"/>
    <w:rsid w:val="00451907"/>
    <w:rsid w:val="0045261F"/>
    <w:rsid w:val="00457597"/>
    <w:rsid w:val="00470005"/>
    <w:rsid w:val="00471621"/>
    <w:rsid w:val="00487402"/>
    <w:rsid w:val="004C19DC"/>
    <w:rsid w:val="004C461F"/>
    <w:rsid w:val="004D079A"/>
    <w:rsid w:val="004D7C1B"/>
    <w:rsid w:val="004E002B"/>
    <w:rsid w:val="004E52D2"/>
    <w:rsid w:val="004F0FDC"/>
    <w:rsid w:val="004F21A0"/>
    <w:rsid w:val="00500205"/>
    <w:rsid w:val="00500C00"/>
    <w:rsid w:val="00504364"/>
    <w:rsid w:val="005050F4"/>
    <w:rsid w:val="00505827"/>
    <w:rsid w:val="00506715"/>
    <w:rsid w:val="00507E67"/>
    <w:rsid w:val="005108E2"/>
    <w:rsid w:val="005117A2"/>
    <w:rsid w:val="00513E7C"/>
    <w:rsid w:val="0053058E"/>
    <w:rsid w:val="005353A0"/>
    <w:rsid w:val="00536E22"/>
    <w:rsid w:val="00537A13"/>
    <w:rsid w:val="00537BF8"/>
    <w:rsid w:val="00543035"/>
    <w:rsid w:val="0055091B"/>
    <w:rsid w:val="00554712"/>
    <w:rsid w:val="00566BE8"/>
    <w:rsid w:val="0056753E"/>
    <w:rsid w:val="00572195"/>
    <w:rsid w:val="00574107"/>
    <w:rsid w:val="00587B05"/>
    <w:rsid w:val="00587BED"/>
    <w:rsid w:val="00592566"/>
    <w:rsid w:val="00593428"/>
    <w:rsid w:val="005A38C3"/>
    <w:rsid w:val="005B51F8"/>
    <w:rsid w:val="005B7DAB"/>
    <w:rsid w:val="005C5463"/>
    <w:rsid w:val="005C6EE3"/>
    <w:rsid w:val="005D221C"/>
    <w:rsid w:val="005D45AE"/>
    <w:rsid w:val="005D4790"/>
    <w:rsid w:val="005D79E4"/>
    <w:rsid w:val="005E0659"/>
    <w:rsid w:val="005E0E62"/>
    <w:rsid w:val="005E232B"/>
    <w:rsid w:val="005F0295"/>
    <w:rsid w:val="005F5728"/>
    <w:rsid w:val="00603209"/>
    <w:rsid w:val="0060372D"/>
    <w:rsid w:val="006055D5"/>
    <w:rsid w:val="006114EB"/>
    <w:rsid w:val="0061467A"/>
    <w:rsid w:val="00614B58"/>
    <w:rsid w:val="00623A2F"/>
    <w:rsid w:val="00630830"/>
    <w:rsid w:val="00644CBA"/>
    <w:rsid w:val="00663A83"/>
    <w:rsid w:val="00666454"/>
    <w:rsid w:val="00671C3D"/>
    <w:rsid w:val="006801A3"/>
    <w:rsid w:val="00680772"/>
    <w:rsid w:val="006A0206"/>
    <w:rsid w:val="006A3059"/>
    <w:rsid w:val="006C03FA"/>
    <w:rsid w:val="006C55F6"/>
    <w:rsid w:val="006D109E"/>
    <w:rsid w:val="006D1BD3"/>
    <w:rsid w:val="006D2FC9"/>
    <w:rsid w:val="006E01DE"/>
    <w:rsid w:val="00710CA1"/>
    <w:rsid w:val="00714D25"/>
    <w:rsid w:val="00716129"/>
    <w:rsid w:val="00725821"/>
    <w:rsid w:val="00727B69"/>
    <w:rsid w:val="007320C2"/>
    <w:rsid w:val="007330F2"/>
    <w:rsid w:val="00736188"/>
    <w:rsid w:val="0074056C"/>
    <w:rsid w:val="007411BF"/>
    <w:rsid w:val="00744201"/>
    <w:rsid w:val="007470CA"/>
    <w:rsid w:val="007474B1"/>
    <w:rsid w:val="007611CB"/>
    <w:rsid w:val="0076290E"/>
    <w:rsid w:val="00771598"/>
    <w:rsid w:val="0077384F"/>
    <w:rsid w:val="00776739"/>
    <w:rsid w:val="00781C7D"/>
    <w:rsid w:val="007845E4"/>
    <w:rsid w:val="007857E0"/>
    <w:rsid w:val="00790A36"/>
    <w:rsid w:val="00794816"/>
    <w:rsid w:val="00795DF2"/>
    <w:rsid w:val="00797B16"/>
    <w:rsid w:val="007B19F1"/>
    <w:rsid w:val="007C0099"/>
    <w:rsid w:val="007C1BFC"/>
    <w:rsid w:val="007C6512"/>
    <w:rsid w:val="007D0921"/>
    <w:rsid w:val="007E4D65"/>
    <w:rsid w:val="008007C0"/>
    <w:rsid w:val="00801064"/>
    <w:rsid w:val="00802044"/>
    <w:rsid w:val="00806CDC"/>
    <w:rsid w:val="008149C8"/>
    <w:rsid w:val="008156E6"/>
    <w:rsid w:val="00820864"/>
    <w:rsid w:val="008223CB"/>
    <w:rsid w:val="00835D5C"/>
    <w:rsid w:val="00846E45"/>
    <w:rsid w:val="008615A4"/>
    <w:rsid w:val="00862437"/>
    <w:rsid w:val="0087463E"/>
    <w:rsid w:val="00875178"/>
    <w:rsid w:val="00876731"/>
    <w:rsid w:val="00876D00"/>
    <w:rsid w:val="008851D0"/>
    <w:rsid w:val="00887BF1"/>
    <w:rsid w:val="00895EF6"/>
    <w:rsid w:val="008A432C"/>
    <w:rsid w:val="008A4727"/>
    <w:rsid w:val="008A7B91"/>
    <w:rsid w:val="008B01CC"/>
    <w:rsid w:val="008B35DB"/>
    <w:rsid w:val="008D2A35"/>
    <w:rsid w:val="008E0E40"/>
    <w:rsid w:val="00914C1D"/>
    <w:rsid w:val="00937A42"/>
    <w:rsid w:val="009541B8"/>
    <w:rsid w:val="00955673"/>
    <w:rsid w:val="00956925"/>
    <w:rsid w:val="00961638"/>
    <w:rsid w:val="00967D68"/>
    <w:rsid w:val="00967F00"/>
    <w:rsid w:val="00975DFF"/>
    <w:rsid w:val="00977048"/>
    <w:rsid w:val="009777D0"/>
    <w:rsid w:val="0098709F"/>
    <w:rsid w:val="00987489"/>
    <w:rsid w:val="00987AED"/>
    <w:rsid w:val="009A05CB"/>
    <w:rsid w:val="009A078B"/>
    <w:rsid w:val="009B1E5E"/>
    <w:rsid w:val="009B5604"/>
    <w:rsid w:val="009C11C4"/>
    <w:rsid w:val="009C15D0"/>
    <w:rsid w:val="009C6CB5"/>
    <w:rsid w:val="009D481F"/>
    <w:rsid w:val="009D77F0"/>
    <w:rsid w:val="009E13FC"/>
    <w:rsid w:val="009F66C1"/>
    <w:rsid w:val="009F7CA4"/>
    <w:rsid w:val="00A04C9F"/>
    <w:rsid w:val="00A11DBF"/>
    <w:rsid w:val="00A144EB"/>
    <w:rsid w:val="00A20641"/>
    <w:rsid w:val="00A21F69"/>
    <w:rsid w:val="00A27DDD"/>
    <w:rsid w:val="00A30002"/>
    <w:rsid w:val="00A31048"/>
    <w:rsid w:val="00A3620D"/>
    <w:rsid w:val="00A36667"/>
    <w:rsid w:val="00A472A9"/>
    <w:rsid w:val="00A72C06"/>
    <w:rsid w:val="00A81F9D"/>
    <w:rsid w:val="00A82DF2"/>
    <w:rsid w:val="00A848B3"/>
    <w:rsid w:val="00A84FA5"/>
    <w:rsid w:val="00A92EB2"/>
    <w:rsid w:val="00A939B1"/>
    <w:rsid w:val="00AA13AC"/>
    <w:rsid w:val="00AB0D13"/>
    <w:rsid w:val="00AB176F"/>
    <w:rsid w:val="00AB1887"/>
    <w:rsid w:val="00AB476F"/>
    <w:rsid w:val="00AC1C79"/>
    <w:rsid w:val="00AD6721"/>
    <w:rsid w:val="00AF0BD3"/>
    <w:rsid w:val="00AF6D5C"/>
    <w:rsid w:val="00AF7540"/>
    <w:rsid w:val="00B0359E"/>
    <w:rsid w:val="00B17C34"/>
    <w:rsid w:val="00B2043F"/>
    <w:rsid w:val="00B2515D"/>
    <w:rsid w:val="00B25702"/>
    <w:rsid w:val="00B30952"/>
    <w:rsid w:val="00B31388"/>
    <w:rsid w:val="00B43035"/>
    <w:rsid w:val="00B4481C"/>
    <w:rsid w:val="00B56545"/>
    <w:rsid w:val="00B623A1"/>
    <w:rsid w:val="00B62547"/>
    <w:rsid w:val="00B72677"/>
    <w:rsid w:val="00B759BB"/>
    <w:rsid w:val="00B80426"/>
    <w:rsid w:val="00B94F66"/>
    <w:rsid w:val="00BA4AB3"/>
    <w:rsid w:val="00BB5B19"/>
    <w:rsid w:val="00BB6973"/>
    <w:rsid w:val="00BB6A26"/>
    <w:rsid w:val="00BC4A1D"/>
    <w:rsid w:val="00BD0CD9"/>
    <w:rsid w:val="00BD6FF5"/>
    <w:rsid w:val="00BE26F7"/>
    <w:rsid w:val="00BE42B7"/>
    <w:rsid w:val="00BE64C7"/>
    <w:rsid w:val="00BF0426"/>
    <w:rsid w:val="00BF7A35"/>
    <w:rsid w:val="00C02991"/>
    <w:rsid w:val="00C029B6"/>
    <w:rsid w:val="00C03F06"/>
    <w:rsid w:val="00C04758"/>
    <w:rsid w:val="00C04C7A"/>
    <w:rsid w:val="00C15482"/>
    <w:rsid w:val="00C15F04"/>
    <w:rsid w:val="00C24542"/>
    <w:rsid w:val="00C25938"/>
    <w:rsid w:val="00C32B1D"/>
    <w:rsid w:val="00C4016D"/>
    <w:rsid w:val="00C609EC"/>
    <w:rsid w:val="00C73582"/>
    <w:rsid w:val="00C815AD"/>
    <w:rsid w:val="00C864EE"/>
    <w:rsid w:val="00C94771"/>
    <w:rsid w:val="00CA1997"/>
    <w:rsid w:val="00CA55DE"/>
    <w:rsid w:val="00CC120D"/>
    <w:rsid w:val="00CC217C"/>
    <w:rsid w:val="00CC5EAB"/>
    <w:rsid w:val="00CE05B8"/>
    <w:rsid w:val="00CE1B4B"/>
    <w:rsid w:val="00CE56B8"/>
    <w:rsid w:val="00CE60D8"/>
    <w:rsid w:val="00CE63FD"/>
    <w:rsid w:val="00D05003"/>
    <w:rsid w:val="00D0515D"/>
    <w:rsid w:val="00D0568D"/>
    <w:rsid w:val="00D105C3"/>
    <w:rsid w:val="00D109F9"/>
    <w:rsid w:val="00D24836"/>
    <w:rsid w:val="00D33C30"/>
    <w:rsid w:val="00D4288D"/>
    <w:rsid w:val="00D53D5D"/>
    <w:rsid w:val="00D72435"/>
    <w:rsid w:val="00D73854"/>
    <w:rsid w:val="00D74F65"/>
    <w:rsid w:val="00D764C8"/>
    <w:rsid w:val="00D8424F"/>
    <w:rsid w:val="00D9478C"/>
    <w:rsid w:val="00D95C2D"/>
    <w:rsid w:val="00D95C33"/>
    <w:rsid w:val="00DA5DDB"/>
    <w:rsid w:val="00DB4289"/>
    <w:rsid w:val="00DC2914"/>
    <w:rsid w:val="00DD22E1"/>
    <w:rsid w:val="00DD65B7"/>
    <w:rsid w:val="00DD75D0"/>
    <w:rsid w:val="00DE3F3D"/>
    <w:rsid w:val="00DE5445"/>
    <w:rsid w:val="00DE6018"/>
    <w:rsid w:val="00DF33D6"/>
    <w:rsid w:val="00DF539F"/>
    <w:rsid w:val="00DF66D5"/>
    <w:rsid w:val="00E15253"/>
    <w:rsid w:val="00E166EE"/>
    <w:rsid w:val="00E174DF"/>
    <w:rsid w:val="00E17921"/>
    <w:rsid w:val="00E203E3"/>
    <w:rsid w:val="00E21E5E"/>
    <w:rsid w:val="00E2273E"/>
    <w:rsid w:val="00E2459A"/>
    <w:rsid w:val="00E26630"/>
    <w:rsid w:val="00E3270D"/>
    <w:rsid w:val="00E34E16"/>
    <w:rsid w:val="00E54E38"/>
    <w:rsid w:val="00E57707"/>
    <w:rsid w:val="00E73315"/>
    <w:rsid w:val="00E74247"/>
    <w:rsid w:val="00E776A5"/>
    <w:rsid w:val="00E86445"/>
    <w:rsid w:val="00EA5162"/>
    <w:rsid w:val="00EA6587"/>
    <w:rsid w:val="00EA6B74"/>
    <w:rsid w:val="00EC4BA1"/>
    <w:rsid w:val="00ED25F7"/>
    <w:rsid w:val="00EF0A7A"/>
    <w:rsid w:val="00EF7E8A"/>
    <w:rsid w:val="00F10F4B"/>
    <w:rsid w:val="00F11824"/>
    <w:rsid w:val="00F150B5"/>
    <w:rsid w:val="00F179CC"/>
    <w:rsid w:val="00F21D95"/>
    <w:rsid w:val="00F23C9A"/>
    <w:rsid w:val="00F339F8"/>
    <w:rsid w:val="00F457B6"/>
    <w:rsid w:val="00F52FD3"/>
    <w:rsid w:val="00F53DEF"/>
    <w:rsid w:val="00F56A16"/>
    <w:rsid w:val="00F65BEB"/>
    <w:rsid w:val="00F663D1"/>
    <w:rsid w:val="00F718F3"/>
    <w:rsid w:val="00F71D0D"/>
    <w:rsid w:val="00F751D3"/>
    <w:rsid w:val="00F9744B"/>
    <w:rsid w:val="00FA2F5B"/>
    <w:rsid w:val="00FA5791"/>
    <w:rsid w:val="00FA72A7"/>
    <w:rsid w:val="00FA7878"/>
    <w:rsid w:val="00FB11FE"/>
    <w:rsid w:val="00FB1B35"/>
    <w:rsid w:val="00FB5892"/>
    <w:rsid w:val="00FC2E6E"/>
    <w:rsid w:val="00FC7CA7"/>
    <w:rsid w:val="00FD2BB3"/>
    <w:rsid w:val="00FE446C"/>
    <w:rsid w:val="00FF625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3236051"/>
  <w15:docId w15:val="{9632F8E4-819C-49AD-BF0C-5153119C01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lang w:val="en-US" w:eastAsia="en-US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C425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425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0C42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4255"/>
  </w:style>
  <w:style w:type="paragraph" w:styleId="Footer">
    <w:name w:val="footer"/>
    <w:basedOn w:val="Normal"/>
    <w:link w:val="FooterChar"/>
    <w:uiPriority w:val="99"/>
    <w:unhideWhenUsed/>
    <w:rsid w:val="000C42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4255"/>
  </w:style>
  <w:style w:type="table" w:styleId="TableGrid">
    <w:name w:val="Table Grid"/>
    <w:basedOn w:val="TableNormal"/>
    <w:uiPriority w:val="39"/>
    <w:rsid w:val="003176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D5107"/>
    <w:pPr>
      <w:ind w:left="720"/>
      <w:contextualSpacing/>
    </w:pPr>
  </w:style>
  <w:style w:type="paragraph" w:customStyle="1" w:styleId="TableParagraph">
    <w:name w:val="Table Paragraph"/>
    <w:basedOn w:val="Normal"/>
    <w:uiPriority w:val="1"/>
    <w:qFormat/>
    <w:rsid w:val="003930A5"/>
    <w:pPr>
      <w:widowControl w:val="0"/>
      <w:autoSpaceDE w:val="0"/>
      <w:autoSpaceDN w:val="0"/>
      <w:spacing w:after="0" w:line="250" w:lineRule="exact"/>
      <w:ind w:left="112"/>
    </w:pPr>
    <w:rPr>
      <w:rFonts w:ascii="Times New Roman" w:eastAsia="Times New Roman" w:hAnsi="Times New Roman" w:cs="Times New Roman"/>
      <w:lang w:bidi="en-US"/>
    </w:rPr>
  </w:style>
  <w:style w:type="paragraph" w:styleId="BodyText">
    <w:name w:val="Body Text"/>
    <w:basedOn w:val="Normal"/>
    <w:link w:val="BodyTextChar"/>
    <w:uiPriority w:val="1"/>
    <w:qFormat/>
    <w:rsid w:val="003930A5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3930A5"/>
    <w:rPr>
      <w:rFonts w:ascii="Times New Roman" w:eastAsia="Times New Roman" w:hAnsi="Times New Roman" w:cs="Times New Roman"/>
      <w:sz w:val="24"/>
      <w:szCs w:val="24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FCE167C-10D3-424E-9411-DB9F95AD08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3</Pages>
  <Words>355</Words>
  <Characters>202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hish Utage</dc:creator>
  <cp:lastModifiedBy>shreyash bondar</cp:lastModifiedBy>
  <cp:revision>20</cp:revision>
  <cp:lastPrinted>2021-02-12T07:06:00Z</cp:lastPrinted>
  <dcterms:created xsi:type="dcterms:W3CDTF">2021-06-18T05:58:00Z</dcterms:created>
  <dcterms:modified xsi:type="dcterms:W3CDTF">2022-06-21T11:20:00Z</dcterms:modified>
</cp:coreProperties>
</file>